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7CB0DD" w14:textId="77777777" w:rsidR="00F55BB8" w:rsidRPr="00F55BB8" w:rsidRDefault="00CB741E" w:rsidP="00BF273D">
      <w:pPr>
        <w:jc w:val="center"/>
        <w:rPr>
          <w:rFonts w:ascii="Arial" w:hAnsi="Arial" w:cs="Arial"/>
          <w:b/>
          <w:sz w:val="8"/>
          <w:szCs w:val="10"/>
        </w:rPr>
      </w:pPr>
      <w:bookmarkStart w:id="0" w:name="_Hlk181009990"/>
      <w:r>
        <w:rPr>
          <w:rFonts w:ascii="Cambria" w:hAnsi="Cambria" w:cs="Arial"/>
          <w:b/>
          <w:sz w:val="20"/>
        </w:rPr>
        <w:t xml:space="preserve">FR-1306 </w:t>
      </w:r>
      <w:r w:rsidR="00F55BB8" w:rsidRPr="00F55BB8">
        <w:rPr>
          <w:rFonts w:ascii="Cambria" w:hAnsi="Cambria" w:cs="Arial"/>
          <w:b/>
          <w:sz w:val="20"/>
        </w:rPr>
        <w:t>Endüstri Mühendisliği Bölümü Bitirme Çalışması Değerlendirme Formu ve Jüri Raporu</w:t>
      </w:r>
    </w:p>
    <w:p w14:paraId="2A99F743" w14:textId="77777777" w:rsidR="00F55BB8" w:rsidRDefault="00F55BB8" w:rsidP="00BF273D">
      <w:pPr>
        <w:jc w:val="center"/>
        <w:rPr>
          <w:rFonts w:ascii="Cambria" w:hAnsi="Cambria" w:cs="Arial"/>
          <w:i/>
          <w:color w:val="767171"/>
          <w:sz w:val="20"/>
        </w:rPr>
      </w:pPr>
      <w:r w:rsidRPr="00F55BB8">
        <w:rPr>
          <w:rFonts w:ascii="Cambria" w:hAnsi="Cambria" w:cs="Arial"/>
          <w:i/>
          <w:color w:val="767171"/>
          <w:sz w:val="20"/>
        </w:rPr>
        <w:t xml:space="preserve">FR-1306 </w:t>
      </w:r>
      <w:proofErr w:type="spellStart"/>
      <w:r w:rsidRPr="00F55BB8">
        <w:rPr>
          <w:rFonts w:ascii="Cambria" w:hAnsi="Cambria" w:cs="Arial"/>
          <w:i/>
          <w:color w:val="767171"/>
          <w:sz w:val="20"/>
        </w:rPr>
        <w:t>Industrial</w:t>
      </w:r>
      <w:proofErr w:type="spellEnd"/>
      <w:r w:rsidRPr="00F55BB8">
        <w:rPr>
          <w:rFonts w:ascii="Cambria" w:hAnsi="Cambria" w:cs="Arial"/>
          <w:i/>
          <w:color w:val="767171"/>
          <w:sz w:val="20"/>
        </w:rPr>
        <w:t xml:space="preserve"> </w:t>
      </w:r>
      <w:proofErr w:type="spellStart"/>
      <w:r w:rsidRPr="00F55BB8">
        <w:rPr>
          <w:rFonts w:ascii="Cambria" w:hAnsi="Cambria" w:cs="Arial"/>
          <w:i/>
          <w:color w:val="767171"/>
          <w:sz w:val="20"/>
        </w:rPr>
        <w:t>Engineering</w:t>
      </w:r>
      <w:proofErr w:type="spellEnd"/>
      <w:r w:rsidRPr="00F55BB8">
        <w:rPr>
          <w:rFonts w:ascii="Cambria" w:hAnsi="Cambria" w:cs="Arial"/>
          <w:i/>
          <w:color w:val="767171"/>
          <w:sz w:val="20"/>
        </w:rPr>
        <w:t xml:space="preserve"> </w:t>
      </w:r>
      <w:proofErr w:type="spellStart"/>
      <w:r w:rsidR="006C5F5C">
        <w:rPr>
          <w:rFonts w:ascii="Cambria" w:hAnsi="Cambria" w:cs="Arial"/>
          <w:i/>
          <w:color w:val="767171"/>
          <w:sz w:val="20"/>
        </w:rPr>
        <w:t>Department</w:t>
      </w:r>
      <w:proofErr w:type="spellEnd"/>
      <w:r w:rsidR="006C5F5C">
        <w:rPr>
          <w:rFonts w:ascii="Cambria" w:hAnsi="Cambria" w:cs="Arial"/>
          <w:i/>
          <w:color w:val="767171"/>
          <w:sz w:val="20"/>
        </w:rPr>
        <w:t xml:space="preserve"> </w:t>
      </w:r>
      <w:proofErr w:type="spellStart"/>
      <w:r w:rsidRPr="00F55BB8">
        <w:rPr>
          <w:rFonts w:ascii="Cambria" w:hAnsi="Cambria" w:cs="Arial"/>
          <w:i/>
          <w:color w:val="767171"/>
          <w:sz w:val="20"/>
        </w:rPr>
        <w:t>Graduation</w:t>
      </w:r>
      <w:proofErr w:type="spellEnd"/>
      <w:r w:rsidRPr="00F55BB8">
        <w:rPr>
          <w:rFonts w:ascii="Cambria" w:hAnsi="Cambria" w:cs="Arial"/>
          <w:i/>
          <w:color w:val="767171"/>
          <w:sz w:val="20"/>
        </w:rPr>
        <w:t xml:space="preserve"> </w:t>
      </w:r>
      <w:proofErr w:type="spellStart"/>
      <w:r w:rsidRPr="00F55BB8">
        <w:rPr>
          <w:rFonts w:ascii="Cambria" w:hAnsi="Cambria" w:cs="Arial"/>
          <w:i/>
          <w:color w:val="767171"/>
          <w:sz w:val="20"/>
        </w:rPr>
        <w:t>Thesis</w:t>
      </w:r>
      <w:proofErr w:type="spellEnd"/>
      <w:r w:rsidRPr="00F55BB8">
        <w:rPr>
          <w:rFonts w:ascii="Cambria" w:hAnsi="Cambria" w:cs="Arial"/>
          <w:i/>
          <w:color w:val="767171"/>
          <w:sz w:val="20"/>
        </w:rPr>
        <w:t xml:space="preserve"> </w:t>
      </w:r>
      <w:proofErr w:type="spellStart"/>
      <w:r w:rsidRPr="00F55BB8">
        <w:rPr>
          <w:rFonts w:ascii="Cambria" w:hAnsi="Cambria" w:cs="Arial"/>
          <w:i/>
          <w:color w:val="767171"/>
          <w:sz w:val="20"/>
        </w:rPr>
        <w:t>Assessment</w:t>
      </w:r>
      <w:proofErr w:type="spellEnd"/>
      <w:r w:rsidRPr="00F55BB8">
        <w:rPr>
          <w:rFonts w:ascii="Cambria" w:hAnsi="Cambria" w:cs="Arial"/>
          <w:i/>
          <w:color w:val="767171"/>
          <w:sz w:val="20"/>
        </w:rPr>
        <w:t xml:space="preserve"> Form </w:t>
      </w:r>
      <w:proofErr w:type="spellStart"/>
      <w:r w:rsidRPr="00F55BB8">
        <w:rPr>
          <w:rFonts w:ascii="Cambria" w:hAnsi="Cambria" w:cs="Arial"/>
          <w:i/>
          <w:color w:val="767171"/>
          <w:sz w:val="20"/>
        </w:rPr>
        <w:t>and</w:t>
      </w:r>
      <w:proofErr w:type="spellEnd"/>
      <w:r w:rsidRPr="00F55BB8">
        <w:rPr>
          <w:rFonts w:ascii="Cambria" w:hAnsi="Cambria" w:cs="Arial"/>
          <w:i/>
          <w:color w:val="767171"/>
          <w:sz w:val="20"/>
        </w:rPr>
        <w:t xml:space="preserve"> </w:t>
      </w:r>
      <w:proofErr w:type="spellStart"/>
      <w:r w:rsidRPr="00F55BB8">
        <w:rPr>
          <w:rFonts w:ascii="Cambria" w:hAnsi="Cambria" w:cs="Arial"/>
          <w:i/>
          <w:color w:val="767171"/>
          <w:sz w:val="20"/>
        </w:rPr>
        <w:t>Jury</w:t>
      </w:r>
      <w:proofErr w:type="spellEnd"/>
      <w:r w:rsidRPr="00F55BB8">
        <w:rPr>
          <w:rFonts w:ascii="Cambria" w:hAnsi="Cambria" w:cs="Arial"/>
          <w:i/>
          <w:color w:val="767171"/>
          <w:sz w:val="20"/>
        </w:rPr>
        <w:t xml:space="preserve"> Report</w:t>
      </w:r>
    </w:p>
    <w:bookmarkEnd w:id="0"/>
    <w:p w14:paraId="6FAF8B2C" w14:textId="77777777" w:rsidR="007B61A2" w:rsidRPr="00C729BF" w:rsidRDefault="007B61A2" w:rsidP="00741DF9">
      <w:pPr>
        <w:jc w:val="center"/>
        <w:rPr>
          <w:rFonts w:ascii="Cambria" w:hAnsi="Cambria" w:cs="Arial"/>
          <w:i/>
          <w:color w:val="767171"/>
          <w:sz w:val="8"/>
          <w:szCs w:val="12"/>
        </w:rPr>
      </w:pPr>
    </w:p>
    <w:p w14:paraId="2984569E" w14:textId="77777777" w:rsidR="00742C8D" w:rsidRDefault="00742C8D" w:rsidP="004E28BC">
      <w:pPr>
        <w:jc w:val="both"/>
        <w:rPr>
          <w:rFonts w:ascii="Cambria" w:hAnsi="Cambria" w:cs="Arial"/>
          <w:sz w:val="14"/>
          <w:szCs w:val="14"/>
        </w:rPr>
      </w:pPr>
    </w:p>
    <w:tbl>
      <w:tblPr>
        <w:tblW w:w="1049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0"/>
        <w:gridCol w:w="7999"/>
        <w:gridCol w:w="1032"/>
        <w:gridCol w:w="730"/>
      </w:tblGrid>
      <w:tr w:rsidR="00D46BD5" w:rsidRPr="00AE2B82" w14:paraId="1A0D25DC" w14:textId="77777777" w:rsidTr="004B0149">
        <w:trPr>
          <w:jc w:val="center"/>
        </w:trPr>
        <w:tc>
          <w:tcPr>
            <w:tcW w:w="730" w:type="dxa"/>
            <w:shd w:val="clear" w:color="auto" w:fill="D9D9D9"/>
          </w:tcPr>
          <w:p w14:paraId="4387B7C7" w14:textId="77777777" w:rsidR="00F93577" w:rsidRPr="007B465A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18"/>
                <w:szCs w:val="18"/>
              </w:rPr>
            </w:pPr>
            <w:bookmarkStart w:id="1" w:name="_Hlk181010029"/>
            <w:r w:rsidRPr="007B465A">
              <w:rPr>
                <w:rFonts w:ascii="Cambria" w:hAnsi="Cambria" w:cs="Arial"/>
                <w:b/>
                <w:sz w:val="18"/>
                <w:szCs w:val="18"/>
              </w:rPr>
              <w:t>Kod</w:t>
            </w:r>
            <w:r w:rsidR="00F93577" w:rsidRPr="007B465A">
              <w:rPr>
                <w:rFonts w:ascii="Cambria" w:hAnsi="Cambria" w:cs="Arial"/>
                <w:b/>
                <w:sz w:val="18"/>
                <w:szCs w:val="18"/>
              </w:rPr>
              <w:t>/</w:t>
            </w:r>
          </w:p>
          <w:p w14:paraId="48A21A8B" w14:textId="77777777" w:rsidR="00F93577" w:rsidRPr="007B465A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</w:rPr>
            </w:pPr>
            <w:proofErr w:type="spellStart"/>
            <w:r w:rsidRPr="007B465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Code</w:t>
            </w:r>
            <w:proofErr w:type="spellEnd"/>
          </w:p>
        </w:tc>
        <w:tc>
          <w:tcPr>
            <w:tcW w:w="7999" w:type="dxa"/>
            <w:shd w:val="clear" w:color="auto" w:fill="D9D9D9"/>
          </w:tcPr>
          <w:p w14:paraId="0DE12AC1" w14:textId="77777777" w:rsidR="00F93577" w:rsidRPr="007B465A" w:rsidRDefault="00F93577" w:rsidP="00F93577">
            <w:pPr>
              <w:rPr>
                <w:rFonts w:ascii="Cambria" w:hAnsi="Cambria" w:cs="Arial"/>
                <w:b/>
                <w:sz w:val="18"/>
                <w:szCs w:val="18"/>
              </w:rPr>
            </w:pPr>
            <w:r w:rsidRPr="007B465A">
              <w:rPr>
                <w:rFonts w:ascii="Cambria" w:hAnsi="Cambria" w:cs="Arial"/>
                <w:b/>
                <w:sz w:val="18"/>
                <w:szCs w:val="18"/>
              </w:rPr>
              <w:t>Ana Tasarım Deneyim</w:t>
            </w:r>
            <w:r w:rsidR="00677AD7" w:rsidRPr="007B465A">
              <w:rPr>
                <w:rFonts w:ascii="Cambria" w:hAnsi="Cambria" w:cs="Arial"/>
                <w:b/>
                <w:sz w:val="18"/>
                <w:szCs w:val="18"/>
              </w:rPr>
              <w:t>i (ATD) Değerlendirme Ölçütleri</w:t>
            </w:r>
            <w:r w:rsidRPr="007B465A">
              <w:rPr>
                <w:rFonts w:ascii="Cambria" w:hAnsi="Cambria" w:cs="Arial"/>
                <w:b/>
                <w:sz w:val="18"/>
                <w:szCs w:val="18"/>
              </w:rPr>
              <w:t>/</w:t>
            </w:r>
          </w:p>
          <w:p w14:paraId="1231E2F1" w14:textId="77777777" w:rsidR="00F93577" w:rsidRPr="007B465A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18"/>
                <w:szCs w:val="18"/>
              </w:rPr>
            </w:pPr>
            <w:r w:rsidRPr="007B465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 xml:space="preserve">Main Design </w:t>
            </w:r>
            <w:proofErr w:type="spellStart"/>
            <w:r w:rsidRPr="007B465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Experience</w:t>
            </w:r>
            <w:proofErr w:type="spellEnd"/>
            <w:r w:rsidRPr="007B465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7B465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Assessment</w:t>
            </w:r>
            <w:proofErr w:type="spellEnd"/>
            <w:r w:rsidRPr="007B465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7B465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Criteria</w:t>
            </w:r>
            <w:proofErr w:type="spellEnd"/>
          </w:p>
        </w:tc>
        <w:tc>
          <w:tcPr>
            <w:tcW w:w="1032" w:type="dxa"/>
            <w:shd w:val="clear" w:color="auto" w:fill="D9D9D9"/>
            <w:vAlign w:val="center"/>
          </w:tcPr>
          <w:p w14:paraId="76279976" w14:textId="79F4B735" w:rsidR="00F93577" w:rsidRPr="004B0149" w:rsidRDefault="00F93577" w:rsidP="004B0149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7B465A">
              <w:rPr>
                <w:rFonts w:ascii="Cambria" w:hAnsi="Cambria" w:cs="Arial"/>
                <w:b/>
                <w:sz w:val="18"/>
                <w:szCs w:val="18"/>
              </w:rPr>
              <w:t>PÇ</w:t>
            </w:r>
            <w:r w:rsidR="00A30F36" w:rsidRPr="007B465A">
              <w:rPr>
                <w:rFonts w:ascii="Cambria" w:hAnsi="Cambria" w:cs="Arial"/>
                <w:b/>
                <w:sz w:val="18"/>
                <w:szCs w:val="18"/>
              </w:rPr>
              <w:t xml:space="preserve"> </w:t>
            </w:r>
            <w:r w:rsidRPr="007B465A">
              <w:rPr>
                <w:rFonts w:ascii="Cambria" w:hAnsi="Cambria" w:cs="Arial"/>
                <w:b/>
                <w:sz w:val="18"/>
                <w:szCs w:val="18"/>
              </w:rPr>
              <w:t xml:space="preserve">/ </w:t>
            </w:r>
            <w:r w:rsidRPr="007B465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PO</w:t>
            </w:r>
          </w:p>
        </w:tc>
        <w:tc>
          <w:tcPr>
            <w:tcW w:w="730" w:type="dxa"/>
            <w:shd w:val="clear" w:color="auto" w:fill="D9D9D9"/>
          </w:tcPr>
          <w:p w14:paraId="68373F32" w14:textId="77777777" w:rsidR="00F93577" w:rsidRPr="007B465A" w:rsidRDefault="00F93577" w:rsidP="00AE2B82">
            <w:pPr>
              <w:spacing w:line="276" w:lineRule="auto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7B465A">
              <w:rPr>
                <w:rFonts w:ascii="Cambria" w:hAnsi="Cambria" w:cs="Arial"/>
                <w:b/>
                <w:sz w:val="18"/>
                <w:szCs w:val="18"/>
              </w:rPr>
              <w:t>Puan/</w:t>
            </w:r>
          </w:p>
          <w:p w14:paraId="2A8060C5" w14:textId="77777777" w:rsidR="00F93577" w:rsidRPr="007B465A" w:rsidRDefault="00F93577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proofErr w:type="spellStart"/>
            <w:r w:rsidRPr="007B465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Score</w:t>
            </w:r>
            <w:proofErr w:type="spellEnd"/>
          </w:p>
        </w:tc>
      </w:tr>
      <w:tr w:rsidR="00AE2B82" w:rsidRPr="00AE2B82" w14:paraId="46A8E957" w14:textId="77777777" w:rsidTr="001948AF">
        <w:trPr>
          <w:jc w:val="center"/>
        </w:trPr>
        <w:tc>
          <w:tcPr>
            <w:tcW w:w="730" w:type="dxa"/>
            <w:shd w:val="clear" w:color="auto" w:fill="auto"/>
            <w:vAlign w:val="center"/>
          </w:tcPr>
          <w:p w14:paraId="0572168F" w14:textId="77777777" w:rsidR="00F93577" w:rsidRPr="00266135" w:rsidRDefault="00F93577" w:rsidP="00A30F36">
            <w:pPr>
              <w:tabs>
                <w:tab w:val="left" w:pos="1985"/>
              </w:tabs>
              <w:rPr>
                <w:rFonts w:ascii="Cambria" w:hAnsi="Cambria" w:cs="Arial"/>
                <w:b/>
                <w:sz w:val="16"/>
                <w:szCs w:val="16"/>
              </w:rPr>
            </w:pPr>
            <w:r w:rsidRPr="00266135">
              <w:rPr>
                <w:rFonts w:ascii="Cambria" w:hAnsi="Cambria" w:cs="Arial"/>
                <w:b/>
                <w:sz w:val="16"/>
                <w:szCs w:val="16"/>
              </w:rPr>
              <w:t>ATD1</w:t>
            </w:r>
          </w:p>
        </w:tc>
        <w:tc>
          <w:tcPr>
            <w:tcW w:w="7999" w:type="dxa"/>
            <w:shd w:val="clear" w:color="auto" w:fill="auto"/>
            <w:vAlign w:val="center"/>
          </w:tcPr>
          <w:p w14:paraId="04D810D1" w14:textId="6511A10A" w:rsidR="00F93577" w:rsidRPr="00481913" w:rsidRDefault="00F93577" w:rsidP="00D04EDF">
            <w:pPr>
              <w:rPr>
                <w:rFonts w:ascii="Cambria" w:hAnsi="Cambria" w:cs="Arial"/>
                <w:sz w:val="16"/>
                <w:szCs w:val="16"/>
                <w:highlight w:val="yellow"/>
              </w:rPr>
            </w:pPr>
            <w:r w:rsidRPr="00D04EDF">
              <w:rPr>
                <w:rFonts w:ascii="Cambria" w:hAnsi="Cambria" w:cs="Arial"/>
                <w:sz w:val="16"/>
                <w:szCs w:val="16"/>
              </w:rPr>
              <w:t xml:space="preserve">Karmaşık problemleri </w:t>
            </w:r>
            <w:r w:rsidR="001B4FF0" w:rsidRPr="00D04EDF">
              <w:rPr>
                <w:rFonts w:ascii="Cambria" w:hAnsi="Cambria" w:cs="Arial"/>
                <w:color w:val="000000" w:themeColor="text1"/>
                <w:sz w:val="16"/>
                <w:szCs w:val="16"/>
              </w:rPr>
              <w:t>mühendislik bilgilerini kullanarak ve ele alınan problemle ilgili BM Sürdürülebilir Kalkınma Amaçlarını gözeterek tanımlama</w:t>
            </w:r>
            <w:r w:rsidR="00D04EDF" w:rsidRPr="00D04EDF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, </w:t>
            </w:r>
            <w:r w:rsidR="00D04EDF" w:rsidRPr="00D04EDF">
              <w:rPr>
                <w:rFonts w:ascii="Cambria" w:hAnsi="Cambria" w:cs="Arial"/>
                <w:sz w:val="16"/>
                <w:szCs w:val="16"/>
              </w:rPr>
              <w:t xml:space="preserve">formüle etme ve </w:t>
            </w:r>
            <w:r w:rsidR="00D04EDF" w:rsidRPr="00D04EDF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analiz </w:t>
            </w:r>
            <w:r w:rsidR="00D04EDF" w:rsidRPr="00D04EDF">
              <w:rPr>
                <w:rFonts w:ascii="Cambria" w:hAnsi="Cambria" w:cs="Arial"/>
                <w:sz w:val="16"/>
                <w:szCs w:val="16"/>
              </w:rPr>
              <w:t xml:space="preserve">becerisi </w:t>
            </w:r>
            <w:r w:rsidRPr="00D04EDF">
              <w:rPr>
                <w:rFonts w:ascii="Cambria" w:hAnsi="Cambria" w:cs="Arial"/>
                <w:sz w:val="16"/>
                <w:szCs w:val="16"/>
              </w:rPr>
              <w:t xml:space="preserve">/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bility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define</w:t>
            </w:r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,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formulate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nalyse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complex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problems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using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engineering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knowledge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considering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the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UN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Sustainable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Development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Goals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relevant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the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problem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being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ddressed</w:t>
            </w:r>
            <w:proofErr w:type="spellEnd"/>
            <w:r w:rsidR="000F44CF" w:rsidRPr="00D04EDF">
              <w:rPr>
                <w:rFonts w:ascii="Cambria" w:hAnsi="Cambria" w:cs="Arial"/>
                <w:color w:val="767171"/>
                <w:sz w:val="16"/>
                <w:szCs w:val="16"/>
              </w:rPr>
              <w:t>.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7009E37C" w14:textId="2011E6A9" w:rsidR="00F93577" w:rsidRPr="00D04EDF" w:rsidRDefault="001B4FF0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D04EDF">
              <w:rPr>
                <w:rFonts w:ascii="Cambria" w:hAnsi="Cambria" w:cs="Arial"/>
                <w:sz w:val="16"/>
                <w:szCs w:val="16"/>
              </w:rPr>
              <w:t>PÇ2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466909C7" w14:textId="64375343" w:rsidR="00F93577" w:rsidRPr="00D04EDF" w:rsidRDefault="003E4230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>
              <w:rPr>
                <w:rFonts w:ascii="Cambria" w:hAnsi="Cambria" w:cs="Arial"/>
                <w:sz w:val="16"/>
                <w:szCs w:val="16"/>
              </w:rPr>
              <w:t>40</w:t>
            </w:r>
            <w:r w:rsidR="00F93577" w:rsidRPr="00D04EDF">
              <w:rPr>
                <w:rFonts w:ascii="Cambria" w:hAnsi="Cambria" w:cs="Arial"/>
                <w:sz w:val="16"/>
                <w:szCs w:val="16"/>
              </w:rPr>
              <w:t>P</w:t>
            </w:r>
          </w:p>
        </w:tc>
      </w:tr>
      <w:tr w:rsidR="00AE2B82" w:rsidRPr="00AE2B82" w14:paraId="52B34E15" w14:textId="77777777" w:rsidTr="001948AF">
        <w:trPr>
          <w:jc w:val="center"/>
        </w:trPr>
        <w:tc>
          <w:tcPr>
            <w:tcW w:w="730" w:type="dxa"/>
            <w:shd w:val="clear" w:color="auto" w:fill="auto"/>
            <w:vAlign w:val="center"/>
          </w:tcPr>
          <w:p w14:paraId="347A24A7" w14:textId="1147CEB7" w:rsidR="00F93577" w:rsidRPr="00266135" w:rsidRDefault="00F93577" w:rsidP="00A30F36">
            <w:pPr>
              <w:tabs>
                <w:tab w:val="left" w:pos="1985"/>
              </w:tabs>
              <w:rPr>
                <w:rFonts w:ascii="Cambria" w:hAnsi="Cambria" w:cs="Arial"/>
                <w:b/>
                <w:sz w:val="16"/>
                <w:szCs w:val="16"/>
              </w:rPr>
            </w:pPr>
            <w:r w:rsidRPr="00266135">
              <w:rPr>
                <w:rFonts w:ascii="Cambria" w:hAnsi="Cambria" w:cs="Arial"/>
                <w:b/>
                <w:sz w:val="16"/>
                <w:szCs w:val="16"/>
              </w:rPr>
              <w:t>ATD</w:t>
            </w:r>
            <w:r w:rsidR="00D04EDF">
              <w:rPr>
                <w:rFonts w:ascii="Cambria" w:hAnsi="Cambria" w:cs="Arial"/>
                <w:b/>
                <w:sz w:val="16"/>
                <w:szCs w:val="16"/>
              </w:rPr>
              <w:t>2</w:t>
            </w:r>
          </w:p>
        </w:tc>
        <w:tc>
          <w:tcPr>
            <w:tcW w:w="7999" w:type="dxa"/>
            <w:shd w:val="clear" w:color="auto" w:fill="auto"/>
            <w:vAlign w:val="center"/>
          </w:tcPr>
          <w:p w14:paraId="4CDCF302" w14:textId="41257857" w:rsidR="00F93577" w:rsidRPr="00266135" w:rsidRDefault="00F93577" w:rsidP="00A30F36">
            <w:pPr>
              <w:rPr>
                <w:rFonts w:ascii="Cambria" w:hAnsi="Cambria" w:cs="Arial"/>
                <w:sz w:val="16"/>
                <w:szCs w:val="16"/>
              </w:rPr>
            </w:pPr>
            <w:r w:rsidRPr="00266135">
              <w:rPr>
                <w:rFonts w:ascii="Cambria" w:hAnsi="Cambria" w:cs="Arial"/>
                <w:sz w:val="16"/>
                <w:szCs w:val="16"/>
              </w:rPr>
              <w:t xml:space="preserve">Karmaşık bir sistemi, </w:t>
            </w:r>
            <w:r w:rsidR="00A30F36" w:rsidRPr="00266135">
              <w:rPr>
                <w:rFonts w:ascii="Cambria" w:hAnsi="Cambria" w:cs="Arial"/>
                <w:sz w:val="16"/>
                <w:szCs w:val="16"/>
              </w:rPr>
              <w:t>süreci</w:t>
            </w:r>
            <w:r w:rsidRPr="00266135">
              <w:rPr>
                <w:rFonts w:ascii="Cambria" w:hAnsi="Cambria" w:cs="Arial"/>
                <w:sz w:val="16"/>
                <w:szCs w:val="16"/>
              </w:rPr>
              <w:t xml:space="preserve"> veya ürünü gerçekçi kısı</w:t>
            </w:r>
            <w:r w:rsidR="00197D00" w:rsidRPr="00266135">
              <w:rPr>
                <w:rFonts w:ascii="Cambria" w:hAnsi="Cambria" w:cs="Arial"/>
                <w:sz w:val="16"/>
                <w:szCs w:val="16"/>
              </w:rPr>
              <w:t xml:space="preserve">tlar altında tasarlama becerisi </w:t>
            </w:r>
            <w:r w:rsidRPr="00266135">
              <w:rPr>
                <w:rFonts w:ascii="Cambria" w:hAnsi="Cambria" w:cs="Arial"/>
                <w:sz w:val="16"/>
                <w:szCs w:val="16"/>
              </w:rPr>
              <w:t>/</w:t>
            </w:r>
            <w:r w:rsidR="00197D00" w:rsidRPr="00266135">
              <w:rPr>
                <w:rFonts w:ascii="Cambria" w:hAnsi="Cambria" w:cs="Arial"/>
                <w:sz w:val="16"/>
                <w:szCs w:val="16"/>
              </w:rPr>
              <w:t xml:space="preserve">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Ability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design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a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complex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system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,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process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,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or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product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under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realistic</w:t>
            </w:r>
            <w:proofErr w:type="spellEnd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51280C">
              <w:rPr>
                <w:rFonts w:ascii="Cambria" w:hAnsi="Cambria" w:cs="Arial"/>
                <w:color w:val="767171"/>
                <w:sz w:val="14"/>
                <w:szCs w:val="14"/>
              </w:rPr>
              <w:t>constraints</w:t>
            </w:r>
            <w:proofErr w:type="spellEnd"/>
          </w:p>
        </w:tc>
        <w:tc>
          <w:tcPr>
            <w:tcW w:w="1032" w:type="dxa"/>
            <w:shd w:val="clear" w:color="auto" w:fill="auto"/>
            <w:vAlign w:val="center"/>
          </w:tcPr>
          <w:p w14:paraId="5363737C" w14:textId="089143D0" w:rsidR="00F93577" w:rsidRPr="00266135" w:rsidRDefault="00F93577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>PÇ3</w:t>
            </w:r>
            <w:r w:rsidR="00A563D2"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>.</w:t>
            </w:r>
            <w:r w:rsidR="001B4FF0"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29523B22" w14:textId="508B8BFF" w:rsidR="00F93577" w:rsidRPr="00266135" w:rsidRDefault="003E4230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>
              <w:rPr>
                <w:rFonts w:ascii="Cambria" w:hAnsi="Cambria" w:cs="Arial"/>
                <w:sz w:val="16"/>
                <w:szCs w:val="16"/>
              </w:rPr>
              <w:t>8</w:t>
            </w:r>
            <w:r w:rsidR="00F93577" w:rsidRPr="00266135">
              <w:rPr>
                <w:rFonts w:ascii="Cambria" w:hAnsi="Cambria" w:cs="Arial"/>
                <w:sz w:val="16"/>
                <w:szCs w:val="16"/>
              </w:rPr>
              <w:t>P</w:t>
            </w:r>
          </w:p>
        </w:tc>
      </w:tr>
      <w:tr w:rsidR="00AE2B82" w:rsidRPr="00AE2B82" w14:paraId="0B3E463B" w14:textId="77777777" w:rsidTr="001948AF">
        <w:trPr>
          <w:jc w:val="center"/>
        </w:trPr>
        <w:tc>
          <w:tcPr>
            <w:tcW w:w="730" w:type="dxa"/>
            <w:shd w:val="clear" w:color="auto" w:fill="auto"/>
            <w:vAlign w:val="center"/>
          </w:tcPr>
          <w:p w14:paraId="43C76773" w14:textId="33BE8AB6" w:rsidR="00F93577" w:rsidRPr="00266135" w:rsidRDefault="00F93577" w:rsidP="00A30F36">
            <w:pPr>
              <w:tabs>
                <w:tab w:val="left" w:pos="1985"/>
              </w:tabs>
              <w:rPr>
                <w:rFonts w:ascii="Cambria" w:hAnsi="Cambria" w:cs="Arial"/>
                <w:b/>
                <w:sz w:val="16"/>
                <w:szCs w:val="16"/>
              </w:rPr>
            </w:pPr>
            <w:r w:rsidRPr="00266135">
              <w:rPr>
                <w:rFonts w:ascii="Cambria" w:hAnsi="Cambria" w:cs="Arial"/>
                <w:b/>
                <w:sz w:val="16"/>
                <w:szCs w:val="16"/>
              </w:rPr>
              <w:t>ATD</w:t>
            </w:r>
            <w:r w:rsidR="00D04EDF">
              <w:rPr>
                <w:rFonts w:ascii="Cambria" w:hAnsi="Cambria" w:cs="Arial"/>
                <w:b/>
                <w:sz w:val="16"/>
                <w:szCs w:val="16"/>
              </w:rPr>
              <w:t>3</w:t>
            </w:r>
          </w:p>
        </w:tc>
        <w:tc>
          <w:tcPr>
            <w:tcW w:w="7999" w:type="dxa"/>
            <w:shd w:val="clear" w:color="auto" w:fill="auto"/>
            <w:vAlign w:val="center"/>
          </w:tcPr>
          <w:p w14:paraId="53D88F3A" w14:textId="3D34BF45" w:rsidR="00F93577" w:rsidRPr="00266135" w:rsidRDefault="001B4FF0" w:rsidP="00A30F36">
            <w:pPr>
              <w:rPr>
                <w:rFonts w:ascii="Cambria" w:hAnsi="Cambria" w:cs="Arial"/>
                <w:sz w:val="16"/>
                <w:szCs w:val="16"/>
              </w:rPr>
            </w:pPr>
            <w:r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Uygun teknikleri, kaynakları ve modern mühendislik ve bilişim araçlarını, sınırlamalarının da farkında olarak seçme ve kullanma becerisi </w:t>
            </w:r>
            <w:r w:rsidR="00F93577" w:rsidRPr="00266135">
              <w:rPr>
                <w:rFonts w:ascii="Cambria" w:hAnsi="Cambria" w:cs="Arial"/>
                <w:sz w:val="16"/>
                <w:szCs w:val="16"/>
              </w:rPr>
              <w:t>/</w:t>
            </w:r>
            <w:r w:rsidR="000F44CF"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Ability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select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use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appropriate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techniques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,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resources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modern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engineering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computing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tools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,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with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awareness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of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their</w:t>
            </w:r>
            <w:proofErr w:type="spellEnd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51280C">
              <w:rPr>
                <w:rFonts w:ascii="Cambria" w:hAnsi="Cambria" w:cs="Arial"/>
                <w:color w:val="767171"/>
                <w:sz w:val="14"/>
                <w:szCs w:val="14"/>
              </w:rPr>
              <w:t>limitations</w:t>
            </w:r>
            <w:proofErr w:type="spellEnd"/>
          </w:p>
        </w:tc>
        <w:tc>
          <w:tcPr>
            <w:tcW w:w="1032" w:type="dxa"/>
            <w:shd w:val="clear" w:color="auto" w:fill="auto"/>
            <w:vAlign w:val="center"/>
          </w:tcPr>
          <w:p w14:paraId="35FB85DA" w14:textId="2C47BAB4" w:rsidR="00F93577" w:rsidRPr="00266135" w:rsidRDefault="00F93577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266135">
              <w:rPr>
                <w:rFonts w:ascii="Cambria" w:hAnsi="Cambria" w:cs="Arial"/>
                <w:sz w:val="16"/>
                <w:szCs w:val="16"/>
              </w:rPr>
              <w:t>PÇ4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0D4AD79C" w14:textId="0CC1A463" w:rsidR="00F93577" w:rsidRPr="00266135" w:rsidRDefault="003E4230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>
              <w:rPr>
                <w:rFonts w:ascii="Cambria" w:hAnsi="Cambria" w:cs="Arial"/>
                <w:sz w:val="16"/>
                <w:szCs w:val="16"/>
              </w:rPr>
              <w:t>8</w:t>
            </w:r>
            <w:r w:rsidR="00F93577" w:rsidRPr="00266135">
              <w:rPr>
                <w:rFonts w:ascii="Cambria" w:hAnsi="Cambria" w:cs="Arial"/>
                <w:sz w:val="16"/>
                <w:szCs w:val="16"/>
              </w:rPr>
              <w:t>P</w:t>
            </w:r>
          </w:p>
        </w:tc>
      </w:tr>
      <w:tr w:rsidR="00AE2B82" w:rsidRPr="00AE2B82" w14:paraId="2BB06C43" w14:textId="77777777" w:rsidTr="001948AF">
        <w:trPr>
          <w:jc w:val="center"/>
        </w:trPr>
        <w:tc>
          <w:tcPr>
            <w:tcW w:w="730" w:type="dxa"/>
            <w:shd w:val="clear" w:color="auto" w:fill="auto"/>
            <w:vAlign w:val="center"/>
          </w:tcPr>
          <w:p w14:paraId="6F18EEA4" w14:textId="2EFAEFC4" w:rsidR="00F93577" w:rsidRPr="00266135" w:rsidRDefault="00F93577" w:rsidP="00A30F36">
            <w:pPr>
              <w:tabs>
                <w:tab w:val="left" w:pos="1985"/>
              </w:tabs>
              <w:rPr>
                <w:rFonts w:ascii="Cambria" w:hAnsi="Cambria" w:cs="Arial"/>
                <w:b/>
                <w:sz w:val="16"/>
                <w:szCs w:val="16"/>
              </w:rPr>
            </w:pPr>
            <w:r w:rsidRPr="00266135">
              <w:rPr>
                <w:rFonts w:ascii="Cambria" w:hAnsi="Cambria" w:cs="Arial"/>
                <w:b/>
                <w:sz w:val="16"/>
                <w:szCs w:val="16"/>
              </w:rPr>
              <w:t>ATD</w:t>
            </w:r>
            <w:r w:rsidR="00D04EDF">
              <w:rPr>
                <w:rFonts w:ascii="Cambria" w:hAnsi="Cambria" w:cs="Arial"/>
                <w:b/>
                <w:sz w:val="16"/>
                <w:szCs w:val="16"/>
              </w:rPr>
              <w:t>4</w:t>
            </w:r>
          </w:p>
        </w:tc>
        <w:tc>
          <w:tcPr>
            <w:tcW w:w="7999" w:type="dxa"/>
            <w:shd w:val="clear" w:color="auto" w:fill="auto"/>
            <w:vAlign w:val="center"/>
          </w:tcPr>
          <w:p w14:paraId="2A880609" w14:textId="4565EF1F" w:rsidR="00F93577" w:rsidRPr="00266135" w:rsidRDefault="00F93577" w:rsidP="00A30F36">
            <w:pPr>
              <w:rPr>
                <w:rFonts w:ascii="Cambria" w:hAnsi="Cambria" w:cs="Arial"/>
                <w:sz w:val="16"/>
                <w:szCs w:val="16"/>
              </w:rPr>
            </w:pPr>
            <w:r w:rsidRPr="00266135">
              <w:rPr>
                <w:rFonts w:ascii="Cambria" w:hAnsi="Cambria" w:cs="Arial"/>
                <w:sz w:val="16"/>
                <w:szCs w:val="16"/>
              </w:rPr>
              <w:t xml:space="preserve">Sonuçları analiz etme ve yorumlama </w:t>
            </w:r>
            <w:r w:rsidR="001B4FF0"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araştırma yöntemini kullanma </w:t>
            </w:r>
            <w:r w:rsidRPr="00266135">
              <w:rPr>
                <w:rFonts w:ascii="Cambria" w:hAnsi="Cambria" w:cs="Arial"/>
                <w:sz w:val="16"/>
                <w:szCs w:val="16"/>
              </w:rPr>
              <w:t xml:space="preserve">becerisi / </w:t>
            </w:r>
            <w:proofErr w:type="spellStart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>Ability</w:t>
            </w:r>
            <w:proofErr w:type="spellEnd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>analyze</w:t>
            </w:r>
            <w:proofErr w:type="spellEnd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>interpret</w:t>
            </w:r>
            <w:proofErr w:type="spellEnd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>the</w:t>
            </w:r>
            <w:proofErr w:type="spellEnd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Pr="00D47232">
              <w:rPr>
                <w:rFonts w:ascii="Cambria" w:hAnsi="Cambria" w:cs="Arial"/>
                <w:color w:val="767171"/>
                <w:sz w:val="14"/>
                <w:szCs w:val="14"/>
              </w:rPr>
              <w:t>results</w:t>
            </w:r>
            <w:proofErr w:type="spellEnd"/>
            <w:r w:rsidR="000F44CF" w:rsidRPr="00D47232">
              <w:rPr>
                <w:sz w:val="22"/>
                <w:szCs w:val="22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Ability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us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research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methods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analyz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interpret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results</w:t>
            </w:r>
            <w:proofErr w:type="spellEnd"/>
          </w:p>
        </w:tc>
        <w:tc>
          <w:tcPr>
            <w:tcW w:w="1032" w:type="dxa"/>
            <w:shd w:val="clear" w:color="auto" w:fill="auto"/>
            <w:vAlign w:val="center"/>
          </w:tcPr>
          <w:p w14:paraId="3F5C55DF" w14:textId="77777777" w:rsidR="00F93577" w:rsidRPr="00266135" w:rsidRDefault="00F93577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266135">
              <w:rPr>
                <w:rFonts w:ascii="Cambria" w:hAnsi="Cambria" w:cs="Arial"/>
                <w:sz w:val="16"/>
                <w:szCs w:val="16"/>
              </w:rPr>
              <w:t>PÇ5</w:t>
            </w:r>
            <w:r w:rsidR="00B03783" w:rsidRPr="00266135">
              <w:rPr>
                <w:rFonts w:ascii="Cambria" w:hAnsi="Cambria" w:cs="Arial"/>
                <w:sz w:val="16"/>
                <w:szCs w:val="16"/>
              </w:rPr>
              <w:t>.4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5457143E" w14:textId="620DB8A6" w:rsidR="00F93577" w:rsidRPr="00266135" w:rsidRDefault="003E4230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>
              <w:rPr>
                <w:rFonts w:ascii="Cambria" w:hAnsi="Cambria" w:cs="Arial"/>
                <w:sz w:val="16"/>
                <w:szCs w:val="16"/>
              </w:rPr>
              <w:t>8</w:t>
            </w:r>
            <w:r w:rsidR="00F93577" w:rsidRPr="00266135">
              <w:rPr>
                <w:rFonts w:ascii="Cambria" w:hAnsi="Cambria" w:cs="Arial"/>
                <w:sz w:val="16"/>
                <w:szCs w:val="16"/>
              </w:rPr>
              <w:t>P</w:t>
            </w:r>
          </w:p>
        </w:tc>
      </w:tr>
      <w:tr w:rsidR="00AE2B82" w:rsidRPr="00AE2B82" w14:paraId="1D4C763D" w14:textId="77777777" w:rsidTr="001948AF">
        <w:trPr>
          <w:jc w:val="center"/>
        </w:trPr>
        <w:tc>
          <w:tcPr>
            <w:tcW w:w="730" w:type="dxa"/>
            <w:shd w:val="clear" w:color="auto" w:fill="auto"/>
            <w:vAlign w:val="center"/>
          </w:tcPr>
          <w:p w14:paraId="2A3602BC" w14:textId="30B07D92" w:rsidR="00F93577" w:rsidRPr="00266135" w:rsidRDefault="00F93577" w:rsidP="00A30F36">
            <w:pPr>
              <w:tabs>
                <w:tab w:val="left" w:pos="1985"/>
              </w:tabs>
              <w:rPr>
                <w:rFonts w:ascii="Cambria" w:hAnsi="Cambria" w:cs="Arial"/>
                <w:b/>
                <w:sz w:val="16"/>
                <w:szCs w:val="16"/>
              </w:rPr>
            </w:pPr>
            <w:r w:rsidRPr="00266135">
              <w:rPr>
                <w:rFonts w:ascii="Cambria" w:hAnsi="Cambria" w:cs="Arial"/>
                <w:b/>
                <w:sz w:val="16"/>
                <w:szCs w:val="16"/>
              </w:rPr>
              <w:t>ATD</w:t>
            </w:r>
            <w:r w:rsidR="00D04EDF">
              <w:rPr>
                <w:rFonts w:ascii="Cambria" w:hAnsi="Cambria" w:cs="Arial"/>
                <w:b/>
                <w:sz w:val="16"/>
                <w:szCs w:val="16"/>
              </w:rPr>
              <w:t>5</w:t>
            </w:r>
          </w:p>
        </w:tc>
        <w:tc>
          <w:tcPr>
            <w:tcW w:w="7999" w:type="dxa"/>
            <w:shd w:val="clear" w:color="auto" w:fill="auto"/>
            <w:vAlign w:val="center"/>
          </w:tcPr>
          <w:p w14:paraId="7513A934" w14:textId="755FAE38" w:rsidR="00F93577" w:rsidRPr="00266135" w:rsidRDefault="00F93577" w:rsidP="00A30F36">
            <w:pPr>
              <w:rPr>
                <w:rFonts w:ascii="Cambria" w:hAnsi="Cambria" w:cs="Arial"/>
                <w:color w:val="767171"/>
                <w:sz w:val="16"/>
                <w:szCs w:val="16"/>
              </w:rPr>
            </w:pPr>
            <w:r w:rsidRPr="00266135">
              <w:rPr>
                <w:rFonts w:ascii="Cambria" w:hAnsi="Cambria" w:cs="Arial"/>
                <w:sz w:val="16"/>
                <w:szCs w:val="16"/>
              </w:rPr>
              <w:t xml:space="preserve">Bölüm derslerinde edindiği bilgiyi karmaşık mühendislik </w:t>
            </w:r>
            <w:r w:rsidR="001B4FF0"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problemlerinin çözümünde kullanabilme </w:t>
            </w:r>
            <w:r w:rsidRPr="00266135">
              <w:rPr>
                <w:rFonts w:ascii="Cambria" w:hAnsi="Cambria" w:cs="Arial"/>
                <w:sz w:val="16"/>
                <w:szCs w:val="16"/>
              </w:rPr>
              <w:t xml:space="preserve">becerisi </w:t>
            </w:r>
            <w:r w:rsidR="00E93364" w:rsidRPr="00266135">
              <w:rPr>
                <w:rFonts w:ascii="Cambria" w:hAnsi="Cambria" w:cs="Arial"/>
                <w:sz w:val="16"/>
                <w:szCs w:val="16"/>
              </w:rPr>
              <w:t xml:space="preserve">/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Ability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us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th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knowledg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acquired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in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department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courses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solv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complex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engineering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problems</w:t>
            </w:r>
            <w:proofErr w:type="spellEnd"/>
          </w:p>
        </w:tc>
        <w:tc>
          <w:tcPr>
            <w:tcW w:w="1032" w:type="dxa"/>
            <w:shd w:val="clear" w:color="auto" w:fill="auto"/>
            <w:vAlign w:val="center"/>
          </w:tcPr>
          <w:p w14:paraId="0E4F37F7" w14:textId="77777777" w:rsidR="00F93577" w:rsidRPr="00266135" w:rsidRDefault="00F93577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266135">
              <w:rPr>
                <w:rFonts w:ascii="Cambria" w:hAnsi="Cambria" w:cs="Arial"/>
                <w:sz w:val="16"/>
                <w:szCs w:val="16"/>
              </w:rPr>
              <w:t>PÇ1</w:t>
            </w:r>
            <w:r w:rsidR="009F0E1C" w:rsidRPr="00266135">
              <w:rPr>
                <w:rFonts w:ascii="Cambria" w:hAnsi="Cambria" w:cs="Arial"/>
                <w:sz w:val="16"/>
                <w:szCs w:val="16"/>
              </w:rPr>
              <w:t>.3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1022ACD1" w14:textId="7BAC314F" w:rsidR="00F93577" w:rsidRPr="00266135" w:rsidRDefault="003E4230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>
              <w:rPr>
                <w:rFonts w:ascii="Cambria" w:hAnsi="Cambria" w:cs="Arial"/>
                <w:sz w:val="16"/>
                <w:szCs w:val="16"/>
              </w:rPr>
              <w:t>8</w:t>
            </w:r>
            <w:r w:rsidR="00F93577" w:rsidRPr="00266135">
              <w:rPr>
                <w:rFonts w:ascii="Cambria" w:hAnsi="Cambria" w:cs="Arial"/>
                <w:sz w:val="16"/>
                <w:szCs w:val="16"/>
              </w:rPr>
              <w:t>P</w:t>
            </w:r>
          </w:p>
        </w:tc>
      </w:tr>
      <w:tr w:rsidR="00AE2B82" w:rsidRPr="00AE2B82" w14:paraId="3E3E8C66" w14:textId="77777777" w:rsidTr="00C729BF">
        <w:trPr>
          <w:jc w:val="center"/>
        </w:trPr>
        <w:tc>
          <w:tcPr>
            <w:tcW w:w="9761" w:type="dxa"/>
            <w:gridSpan w:val="3"/>
            <w:shd w:val="clear" w:color="auto" w:fill="E7E6E6"/>
            <w:vAlign w:val="center"/>
          </w:tcPr>
          <w:p w14:paraId="1960D15D" w14:textId="77777777" w:rsidR="00AF27AB" w:rsidRPr="00A30F36" w:rsidRDefault="007E04D3" w:rsidP="00AF27AB">
            <w:pPr>
              <w:rPr>
                <w:rFonts w:ascii="Cambria" w:hAnsi="Cambria" w:cs="Arial"/>
                <w:b/>
                <w:sz w:val="18"/>
                <w:szCs w:val="18"/>
              </w:rPr>
            </w:pPr>
            <w:r w:rsidRPr="00A30F36">
              <w:rPr>
                <w:rFonts w:ascii="Cambria" w:hAnsi="Cambria" w:cs="Arial"/>
                <w:b/>
                <w:sz w:val="18"/>
                <w:szCs w:val="18"/>
              </w:rPr>
              <w:t xml:space="preserve">Toplam </w:t>
            </w:r>
            <w:r w:rsidR="00053C9D" w:rsidRPr="00A30F36">
              <w:rPr>
                <w:rFonts w:ascii="Cambria" w:hAnsi="Cambria" w:cs="Arial"/>
                <w:b/>
                <w:sz w:val="18"/>
                <w:szCs w:val="18"/>
              </w:rPr>
              <w:t>Puan</w:t>
            </w:r>
            <w:r w:rsidR="00677AD7" w:rsidRPr="00A30F36">
              <w:rPr>
                <w:rFonts w:ascii="Cambria" w:hAnsi="Cambria" w:cs="Arial"/>
                <w:b/>
                <w:sz w:val="18"/>
                <w:szCs w:val="18"/>
              </w:rPr>
              <w:t>*</w:t>
            </w:r>
            <w:r w:rsidR="00053C9D" w:rsidRPr="00A30F36">
              <w:rPr>
                <w:rFonts w:ascii="Cambria" w:hAnsi="Cambria" w:cs="Arial"/>
                <w:b/>
                <w:sz w:val="18"/>
                <w:szCs w:val="18"/>
              </w:rPr>
              <w:t xml:space="preserve"> </w:t>
            </w:r>
            <w:r w:rsidR="00AF27AB" w:rsidRPr="00A30F36">
              <w:rPr>
                <w:rFonts w:ascii="Cambria" w:hAnsi="Cambria" w:cs="Arial"/>
                <w:b/>
                <w:sz w:val="18"/>
                <w:szCs w:val="18"/>
              </w:rPr>
              <w:t>/</w:t>
            </w:r>
            <w:r w:rsidR="005B0E17" w:rsidRPr="00A30F36">
              <w:rPr>
                <w:rFonts w:ascii="Cambria" w:hAnsi="Cambria" w:cs="Arial"/>
                <w:b/>
                <w:sz w:val="18"/>
                <w:szCs w:val="18"/>
              </w:rPr>
              <w:t xml:space="preserve"> </w:t>
            </w:r>
            <w:r w:rsidRPr="00A30F36">
              <w:rPr>
                <w:rFonts w:ascii="Cambria" w:hAnsi="Cambria" w:cs="Arial"/>
                <w:color w:val="767171"/>
                <w:sz w:val="18"/>
                <w:szCs w:val="18"/>
              </w:rPr>
              <w:t xml:space="preserve">Total </w:t>
            </w:r>
            <w:proofErr w:type="spellStart"/>
            <w:r w:rsidR="00053C9D" w:rsidRPr="00A30F36">
              <w:rPr>
                <w:rFonts w:ascii="Cambria" w:hAnsi="Cambria" w:cs="Arial"/>
                <w:color w:val="767171"/>
                <w:sz w:val="18"/>
                <w:szCs w:val="18"/>
              </w:rPr>
              <w:t>Score</w:t>
            </w:r>
            <w:proofErr w:type="spellEnd"/>
            <w:r w:rsidR="00620E1A" w:rsidRPr="00A30F36">
              <w:rPr>
                <w:rFonts w:ascii="Cambria" w:hAnsi="Cambria" w:cs="Arial"/>
                <w:color w:val="767171"/>
                <w:sz w:val="18"/>
                <w:szCs w:val="18"/>
              </w:rPr>
              <w:t>*</w:t>
            </w:r>
          </w:p>
        </w:tc>
        <w:tc>
          <w:tcPr>
            <w:tcW w:w="730" w:type="dxa"/>
            <w:shd w:val="clear" w:color="auto" w:fill="E7E6E6"/>
            <w:vAlign w:val="center"/>
          </w:tcPr>
          <w:p w14:paraId="324C900A" w14:textId="765A5B46" w:rsidR="00AF27AB" w:rsidRPr="00A30F36" w:rsidRDefault="003E4230" w:rsidP="00AE2B82">
            <w:pPr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>
              <w:rPr>
                <w:rFonts w:ascii="Cambria" w:hAnsi="Cambria" w:cs="Arial"/>
                <w:b/>
                <w:sz w:val="18"/>
                <w:szCs w:val="18"/>
              </w:rPr>
              <w:t>72</w:t>
            </w:r>
            <w:r w:rsidR="00AF27AB" w:rsidRPr="00A30F36">
              <w:rPr>
                <w:rFonts w:ascii="Cambria" w:hAnsi="Cambria" w:cs="Arial"/>
                <w:b/>
                <w:sz w:val="18"/>
                <w:szCs w:val="18"/>
              </w:rPr>
              <w:t>P</w:t>
            </w:r>
          </w:p>
        </w:tc>
      </w:tr>
    </w:tbl>
    <w:p w14:paraId="473AACA4" w14:textId="77777777" w:rsidR="00C729BF" w:rsidRPr="00C729BF" w:rsidRDefault="00C729BF">
      <w:pPr>
        <w:rPr>
          <w:sz w:val="14"/>
          <w:szCs w:val="14"/>
        </w:rPr>
      </w:pPr>
    </w:p>
    <w:tbl>
      <w:tblPr>
        <w:tblW w:w="104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4"/>
        <w:gridCol w:w="7606"/>
        <w:gridCol w:w="1431"/>
        <w:gridCol w:w="730"/>
      </w:tblGrid>
      <w:tr w:rsidR="00D46BD5" w:rsidRPr="00AE2B82" w14:paraId="1C5FA5BD" w14:textId="77777777" w:rsidTr="005A59F8">
        <w:trPr>
          <w:jc w:val="center"/>
        </w:trPr>
        <w:tc>
          <w:tcPr>
            <w:tcW w:w="724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35479749" w14:textId="77777777" w:rsidR="00F93577" w:rsidRPr="00C729BF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18"/>
                <w:szCs w:val="18"/>
              </w:rPr>
            </w:pPr>
            <w:r w:rsidRPr="00C729BF">
              <w:rPr>
                <w:rFonts w:ascii="Cambria" w:hAnsi="Cambria" w:cs="Arial"/>
                <w:b/>
                <w:sz w:val="18"/>
                <w:szCs w:val="18"/>
              </w:rPr>
              <w:t>Kod/</w:t>
            </w:r>
          </w:p>
          <w:p w14:paraId="1683A13E" w14:textId="77777777" w:rsidR="00F93577" w:rsidRPr="00C729BF" w:rsidRDefault="00F93577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8"/>
                <w:szCs w:val="18"/>
              </w:rPr>
            </w:pPr>
            <w:proofErr w:type="spellStart"/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Code</w:t>
            </w:r>
            <w:proofErr w:type="spellEnd"/>
          </w:p>
        </w:tc>
        <w:tc>
          <w:tcPr>
            <w:tcW w:w="7606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52CD7335" w14:textId="77777777" w:rsidR="00F93577" w:rsidRPr="00C729BF" w:rsidRDefault="00F93577" w:rsidP="00AE2B82">
            <w:pPr>
              <w:spacing w:line="276" w:lineRule="auto"/>
              <w:rPr>
                <w:rFonts w:ascii="Cambria" w:hAnsi="Cambria" w:cs="Arial"/>
                <w:b/>
                <w:color w:val="767171"/>
                <w:sz w:val="18"/>
                <w:szCs w:val="18"/>
              </w:rPr>
            </w:pPr>
            <w:r w:rsidRPr="00C729BF">
              <w:rPr>
                <w:rFonts w:ascii="Cambria" w:hAnsi="Cambria" w:cs="Arial"/>
                <w:b/>
                <w:sz w:val="18"/>
                <w:szCs w:val="18"/>
              </w:rPr>
              <w:t>Rapor ve Sunum Performansı (RSP) Değerlendirme Ölçütleri</w:t>
            </w:r>
            <w:r w:rsidR="00D4623E" w:rsidRPr="00C729BF">
              <w:rPr>
                <w:rFonts w:ascii="Cambria" w:hAnsi="Cambria" w:cs="Arial"/>
                <w:b/>
                <w:sz w:val="18"/>
                <w:szCs w:val="18"/>
              </w:rPr>
              <w:t xml:space="preserve"> </w:t>
            </w:r>
            <w:r w:rsidRPr="00C729BF">
              <w:rPr>
                <w:rFonts w:ascii="Cambria" w:hAnsi="Cambria" w:cs="Arial"/>
                <w:b/>
                <w:sz w:val="18"/>
                <w:szCs w:val="18"/>
              </w:rPr>
              <w:t>/</w:t>
            </w:r>
          </w:p>
          <w:p w14:paraId="2EC98E20" w14:textId="77777777" w:rsidR="00F93577" w:rsidRPr="00C729BF" w:rsidRDefault="00F93577" w:rsidP="00AE2B82">
            <w:pPr>
              <w:spacing w:line="276" w:lineRule="auto"/>
              <w:rPr>
                <w:rFonts w:ascii="Cambria" w:hAnsi="Cambria" w:cs="Arial"/>
                <w:b/>
                <w:sz w:val="18"/>
                <w:szCs w:val="18"/>
              </w:rPr>
            </w:pPr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 xml:space="preserve">Report </w:t>
            </w:r>
            <w:proofErr w:type="spellStart"/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and</w:t>
            </w:r>
            <w:proofErr w:type="spellEnd"/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 xml:space="preserve"> Presentation </w:t>
            </w:r>
            <w:proofErr w:type="spellStart"/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Performance</w:t>
            </w:r>
            <w:proofErr w:type="spellEnd"/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Assessment</w:t>
            </w:r>
            <w:proofErr w:type="spellEnd"/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Criteria</w:t>
            </w:r>
            <w:proofErr w:type="spellEnd"/>
          </w:p>
        </w:tc>
        <w:tc>
          <w:tcPr>
            <w:tcW w:w="1431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055E1B40" w14:textId="6B46C41B" w:rsidR="00F93577" w:rsidRPr="00C729BF" w:rsidRDefault="00F93577" w:rsidP="00AE2B82">
            <w:pPr>
              <w:spacing w:line="276" w:lineRule="auto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C729BF">
              <w:rPr>
                <w:rFonts w:ascii="Cambria" w:hAnsi="Cambria" w:cs="Arial"/>
                <w:b/>
                <w:sz w:val="18"/>
                <w:szCs w:val="18"/>
              </w:rPr>
              <w:t>PÇ</w:t>
            </w:r>
            <w:r w:rsidR="00A30F36" w:rsidRPr="00C729BF">
              <w:rPr>
                <w:rFonts w:ascii="Cambria" w:hAnsi="Cambria" w:cs="Arial"/>
                <w:b/>
                <w:sz w:val="18"/>
                <w:szCs w:val="18"/>
              </w:rPr>
              <w:t xml:space="preserve"> </w:t>
            </w:r>
            <w:r w:rsidRPr="00C729BF">
              <w:rPr>
                <w:rFonts w:ascii="Cambria" w:hAnsi="Cambria" w:cs="Arial"/>
                <w:b/>
                <w:sz w:val="18"/>
                <w:szCs w:val="18"/>
              </w:rPr>
              <w:t xml:space="preserve">/ </w:t>
            </w:r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PO</w:t>
            </w:r>
          </w:p>
        </w:tc>
        <w:tc>
          <w:tcPr>
            <w:tcW w:w="730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6480D84" w14:textId="77777777" w:rsidR="00F93577" w:rsidRPr="00C729BF" w:rsidRDefault="00F93577" w:rsidP="00AE2B82">
            <w:pPr>
              <w:spacing w:line="276" w:lineRule="auto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C729BF">
              <w:rPr>
                <w:rFonts w:ascii="Cambria" w:hAnsi="Cambria" w:cs="Arial"/>
                <w:b/>
                <w:sz w:val="18"/>
                <w:szCs w:val="18"/>
              </w:rPr>
              <w:t>Puan/</w:t>
            </w:r>
          </w:p>
          <w:p w14:paraId="153B3B53" w14:textId="77777777" w:rsidR="00F93577" w:rsidRPr="00C729BF" w:rsidRDefault="00F93577" w:rsidP="00AE2B82">
            <w:pPr>
              <w:spacing w:line="276" w:lineRule="auto"/>
              <w:jc w:val="center"/>
              <w:rPr>
                <w:rFonts w:ascii="Cambria" w:hAnsi="Cambria" w:cs="Arial"/>
                <w:b/>
                <w:color w:val="767171"/>
                <w:sz w:val="18"/>
                <w:szCs w:val="18"/>
              </w:rPr>
            </w:pPr>
            <w:proofErr w:type="spellStart"/>
            <w:r w:rsidRPr="00C729BF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Score</w:t>
            </w:r>
            <w:proofErr w:type="spellEnd"/>
          </w:p>
        </w:tc>
      </w:tr>
      <w:tr w:rsidR="00AE2B82" w:rsidRPr="00AE2B82" w14:paraId="79CF9532" w14:textId="77777777" w:rsidTr="005A59F8">
        <w:trPr>
          <w:jc w:val="center"/>
        </w:trPr>
        <w:tc>
          <w:tcPr>
            <w:tcW w:w="72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C65FB2F" w14:textId="77777777" w:rsidR="00F93577" w:rsidRPr="00266135" w:rsidRDefault="00F93577" w:rsidP="00C729BF">
            <w:pPr>
              <w:tabs>
                <w:tab w:val="left" w:pos="1985"/>
              </w:tabs>
              <w:rPr>
                <w:rFonts w:ascii="Cambria" w:hAnsi="Cambria" w:cs="Arial"/>
                <w:b/>
                <w:sz w:val="16"/>
                <w:szCs w:val="16"/>
              </w:rPr>
            </w:pPr>
            <w:r w:rsidRPr="00266135">
              <w:rPr>
                <w:rFonts w:ascii="Cambria" w:hAnsi="Cambria" w:cs="Arial"/>
                <w:b/>
                <w:sz w:val="16"/>
                <w:szCs w:val="16"/>
              </w:rPr>
              <w:t>RSP1</w:t>
            </w:r>
          </w:p>
        </w:tc>
        <w:tc>
          <w:tcPr>
            <w:tcW w:w="7606" w:type="dxa"/>
            <w:shd w:val="clear" w:color="auto" w:fill="auto"/>
            <w:vAlign w:val="center"/>
          </w:tcPr>
          <w:p w14:paraId="0F620468" w14:textId="658052E6" w:rsidR="00F93577" w:rsidRPr="00266135" w:rsidRDefault="005A59F8" w:rsidP="00AF27AB">
            <w:pPr>
              <w:rPr>
                <w:rFonts w:ascii="Cambria" w:hAnsi="Cambria" w:cs="Arial"/>
                <w:sz w:val="16"/>
                <w:szCs w:val="16"/>
              </w:rPr>
            </w:pPr>
            <w:r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Problemin incelenmesi için literatür araştırması yöntemini kullanma becerisi </w:t>
            </w:r>
            <w:r w:rsidR="00F93577" w:rsidRPr="00266135">
              <w:rPr>
                <w:rFonts w:ascii="Cambria" w:hAnsi="Cambria" w:cs="Arial"/>
                <w:sz w:val="16"/>
                <w:szCs w:val="16"/>
              </w:rPr>
              <w:t>/</w:t>
            </w:r>
            <w:r w:rsidR="00F93577" w:rsidRPr="00266135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Ability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us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literatur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research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method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examin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>the</w:t>
            </w:r>
            <w:proofErr w:type="spellEnd"/>
            <w:r w:rsidR="000F44CF" w:rsidRPr="00D47232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problem</w:t>
            </w:r>
          </w:p>
        </w:tc>
        <w:tc>
          <w:tcPr>
            <w:tcW w:w="1431" w:type="dxa"/>
            <w:shd w:val="clear" w:color="auto" w:fill="auto"/>
            <w:vAlign w:val="center"/>
          </w:tcPr>
          <w:p w14:paraId="3E4FC473" w14:textId="67C2E741" w:rsidR="00F93577" w:rsidRPr="00FA7C68" w:rsidRDefault="00F93577" w:rsidP="005A59F8">
            <w:pPr>
              <w:jc w:val="center"/>
              <w:rPr>
                <w:rFonts w:ascii="Cambria" w:hAnsi="Cambria" w:cs="Arial"/>
                <w:color w:val="000000" w:themeColor="text1"/>
                <w:sz w:val="16"/>
                <w:szCs w:val="16"/>
              </w:rPr>
            </w:pPr>
            <w:r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>PÇ</w:t>
            </w:r>
            <w:r w:rsidR="005A59F8"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>5.1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530523C" w14:textId="7EC1BA5B" w:rsidR="00F93577" w:rsidRPr="00266135" w:rsidRDefault="003E4230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>
              <w:rPr>
                <w:rFonts w:ascii="Cambria" w:hAnsi="Cambria" w:cs="Arial"/>
                <w:sz w:val="16"/>
                <w:szCs w:val="16"/>
              </w:rPr>
              <w:t>10</w:t>
            </w:r>
            <w:r w:rsidR="00F93577" w:rsidRPr="00266135">
              <w:rPr>
                <w:rFonts w:ascii="Cambria" w:hAnsi="Cambria" w:cs="Arial"/>
                <w:sz w:val="16"/>
                <w:szCs w:val="16"/>
              </w:rPr>
              <w:t>P</w:t>
            </w:r>
          </w:p>
        </w:tc>
      </w:tr>
      <w:tr w:rsidR="00AE2B82" w:rsidRPr="00AE2B82" w14:paraId="6AC2EA6F" w14:textId="77777777" w:rsidTr="005A59F8">
        <w:trPr>
          <w:jc w:val="center"/>
        </w:trPr>
        <w:tc>
          <w:tcPr>
            <w:tcW w:w="72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B9B915B" w14:textId="77777777" w:rsidR="00F93577" w:rsidRPr="00266135" w:rsidRDefault="00F93577" w:rsidP="00C729BF">
            <w:pPr>
              <w:tabs>
                <w:tab w:val="left" w:pos="1985"/>
              </w:tabs>
              <w:rPr>
                <w:rFonts w:ascii="Cambria" w:hAnsi="Cambria" w:cs="Arial"/>
                <w:b/>
                <w:sz w:val="16"/>
                <w:szCs w:val="16"/>
              </w:rPr>
            </w:pPr>
            <w:r w:rsidRPr="00266135">
              <w:rPr>
                <w:rFonts w:ascii="Cambria" w:hAnsi="Cambria" w:cs="Arial"/>
                <w:b/>
                <w:sz w:val="16"/>
                <w:szCs w:val="16"/>
              </w:rPr>
              <w:t>RSP2</w:t>
            </w:r>
          </w:p>
        </w:tc>
        <w:tc>
          <w:tcPr>
            <w:tcW w:w="7606" w:type="dxa"/>
            <w:shd w:val="clear" w:color="auto" w:fill="auto"/>
            <w:vAlign w:val="center"/>
          </w:tcPr>
          <w:p w14:paraId="0A242302" w14:textId="2ADD3B92" w:rsidR="00F93577" w:rsidRPr="00266135" w:rsidRDefault="005A59F8" w:rsidP="00D04EDF">
            <w:pPr>
              <w:pStyle w:val="AklamaMetni"/>
              <w:rPr>
                <w:color w:val="FF0000"/>
                <w:sz w:val="16"/>
                <w:szCs w:val="16"/>
              </w:rPr>
            </w:pPr>
            <w:r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Teknik konularda </w:t>
            </w:r>
            <w:r w:rsidR="00D04EDF">
              <w:rPr>
                <w:rFonts w:ascii="Cambria" w:hAnsi="Cambria" w:cs="Arial"/>
                <w:color w:val="000000" w:themeColor="text1"/>
                <w:sz w:val="16"/>
                <w:szCs w:val="16"/>
              </w:rPr>
              <w:t>sözlü (</w:t>
            </w:r>
            <w:r w:rsidR="00D04EDF"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>Etkili sunum hazırlama, sunum süresini etkin kullanma ve sorulara verilen cevapların yeterliliği</w:t>
            </w:r>
            <w:r w:rsidR="00D04EDF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) ve </w:t>
            </w:r>
            <w:r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yazılı </w:t>
            </w:r>
            <w:r w:rsidR="00D04EDF"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>(Tez akışının oluşturulması, yazım kılavuzuna uygunluk ve bilgilerin anlaşılır şekilde sunulması)</w:t>
            </w:r>
            <w:r w:rsidR="00D04EDF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 </w:t>
            </w:r>
            <w:r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etkin iletişim kurma becerisi </w:t>
            </w:r>
            <w:r w:rsidR="000F44CF"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 xml:space="preserve"> /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bility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communicate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effectively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in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technical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subjects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both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verbally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r w:rsidR="00D04EDF">
              <w:rPr>
                <w:rFonts w:ascii="Cambria" w:hAnsi="Cambria" w:cs="Arial"/>
                <w:color w:val="767171"/>
                <w:sz w:val="14"/>
                <w:szCs w:val="14"/>
              </w:rPr>
              <w:t>(</w:t>
            </w:r>
            <w:proofErr w:type="spellStart"/>
            <w:r w:rsidR="00D04EDF">
              <w:rPr>
                <w:rFonts w:ascii="Cambria" w:hAnsi="Cambria" w:cs="Arial"/>
                <w:color w:val="767171"/>
                <w:sz w:val="14"/>
                <w:szCs w:val="14"/>
              </w:rPr>
              <w:t>E</w:t>
            </w:r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ffective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presentation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preparation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,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effective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use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of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presentation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time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dequacy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of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nswers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to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questions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)</w:t>
            </w:r>
            <w:r w:rsid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)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in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writing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(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Creation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of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thesis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flow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,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compliance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with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the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writing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guide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and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presentation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of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information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in an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understandable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 xml:space="preserve"> </w:t>
            </w:r>
            <w:proofErr w:type="spellStart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way</w:t>
            </w:r>
            <w:proofErr w:type="spellEnd"/>
            <w:r w:rsidR="00D04EDF" w:rsidRPr="00D04EDF">
              <w:rPr>
                <w:rFonts w:ascii="Cambria" w:hAnsi="Cambria" w:cs="Arial"/>
                <w:color w:val="767171"/>
                <w:sz w:val="14"/>
                <w:szCs w:val="14"/>
              </w:rPr>
              <w:t>)</w:t>
            </w:r>
          </w:p>
        </w:tc>
        <w:tc>
          <w:tcPr>
            <w:tcW w:w="1431" w:type="dxa"/>
            <w:shd w:val="clear" w:color="auto" w:fill="auto"/>
            <w:vAlign w:val="center"/>
          </w:tcPr>
          <w:p w14:paraId="275FBA20" w14:textId="5005361C" w:rsidR="00F93577" w:rsidRPr="00FA7C68" w:rsidRDefault="005A59F8" w:rsidP="00A30F36">
            <w:pPr>
              <w:jc w:val="center"/>
              <w:rPr>
                <w:rFonts w:ascii="Cambria" w:hAnsi="Cambria" w:cs="Arial"/>
                <w:color w:val="000000" w:themeColor="text1"/>
                <w:sz w:val="16"/>
                <w:szCs w:val="16"/>
              </w:rPr>
            </w:pPr>
            <w:r w:rsidRPr="00FA7C68">
              <w:rPr>
                <w:rFonts w:ascii="Cambria" w:hAnsi="Cambria" w:cs="Arial"/>
                <w:color w:val="000000" w:themeColor="text1"/>
                <w:sz w:val="16"/>
                <w:szCs w:val="16"/>
              </w:rPr>
              <w:t>PÇ9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E743285" w14:textId="7F43B7EB" w:rsidR="00F93577" w:rsidRPr="00266135" w:rsidRDefault="00B763A8" w:rsidP="00A30F36">
            <w:pPr>
              <w:jc w:val="center"/>
              <w:rPr>
                <w:rFonts w:ascii="Cambria" w:hAnsi="Cambria" w:cs="Arial"/>
                <w:sz w:val="16"/>
                <w:szCs w:val="16"/>
              </w:rPr>
            </w:pPr>
            <w:r>
              <w:rPr>
                <w:rFonts w:ascii="Cambria" w:hAnsi="Cambria" w:cs="Arial"/>
                <w:sz w:val="16"/>
                <w:szCs w:val="16"/>
              </w:rPr>
              <w:t>18</w:t>
            </w:r>
            <w:r w:rsidR="00F93577" w:rsidRPr="00266135">
              <w:rPr>
                <w:rFonts w:ascii="Cambria" w:hAnsi="Cambria" w:cs="Arial"/>
                <w:sz w:val="16"/>
                <w:szCs w:val="16"/>
              </w:rPr>
              <w:t>P</w:t>
            </w:r>
          </w:p>
        </w:tc>
      </w:tr>
      <w:tr w:rsidR="00AE2B82" w:rsidRPr="00AE2B82" w14:paraId="5BCF08A2" w14:textId="77777777" w:rsidTr="00C729BF">
        <w:trPr>
          <w:jc w:val="center"/>
        </w:trPr>
        <w:tc>
          <w:tcPr>
            <w:tcW w:w="9761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E7E6E6"/>
            <w:vAlign w:val="center"/>
          </w:tcPr>
          <w:p w14:paraId="45ADDE51" w14:textId="10894E58" w:rsidR="00AF27AB" w:rsidRPr="00A30F36" w:rsidRDefault="007E04D3" w:rsidP="00AF27AB">
            <w:pPr>
              <w:rPr>
                <w:rFonts w:ascii="Cambria" w:hAnsi="Cambria" w:cs="Arial"/>
                <w:sz w:val="18"/>
                <w:szCs w:val="18"/>
              </w:rPr>
            </w:pPr>
            <w:r w:rsidRPr="00A30F36">
              <w:rPr>
                <w:rFonts w:ascii="Cambria" w:hAnsi="Cambria" w:cs="Arial"/>
                <w:b/>
                <w:sz w:val="18"/>
                <w:szCs w:val="18"/>
              </w:rPr>
              <w:t>Toplam Puan</w:t>
            </w:r>
            <w:r w:rsidR="009C574C" w:rsidRPr="00A30F36">
              <w:rPr>
                <w:rFonts w:ascii="Cambria" w:hAnsi="Cambria" w:cs="Arial"/>
                <w:b/>
                <w:sz w:val="18"/>
                <w:szCs w:val="18"/>
              </w:rPr>
              <w:t>*</w:t>
            </w:r>
            <w:r w:rsidRPr="00A30F36">
              <w:rPr>
                <w:rFonts w:ascii="Cambria" w:hAnsi="Cambria" w:cs="Arial"/>
                <w:b/>
                <w:sz w:val="18"/>
                <w:szCs w:val="18"/>
              </w:rPr>
              <w:t xml:space="preserve"> / </w:t>
            </w:r>
            <w:r w:rsidRPr="00A30F36">
              <w:rPr>
                <w:rFonts w:ascii="Cambria" w:hAnsi="Cambria" w:cs="Arial"/>
                <w:color w:val="767171"/>
                <w:sz w:val="18"/>
                <w:szCs w:val="18"/>
              </w:rPr>
              <w:t xml:space="preserve">Total </w:t>
            </w:r>
            <w:proofErr w:type="spellStart"/>
            <w:r w:rsidRPr="00A30F36">
              <w:rPr>
                <w:rFonts w:ascii="Cambria" w:hAnsi="Cambria" w:cs="Arial"/>
                <w:color w:val="767171"/>
                <w:sz w:val="18"/>
                <w:szCs w:val="18"/>
              </w:rPr>
              <w:t>Score</w:t>
            </w:r>
            <w:proofErr w:type="spellEnd"/>
            <w:r w:rsidR="009C574C" w:rsidRPr="00A30F36">
              <w:rPr>
                <w:rFonts w:ascii="Cambria" w:hAnsi="Cambria" w:cs="Arial"/>
                <w:color w:val="767171"/>
                <w:sz w:val="18"/>
                <w:szCs w:val="18"/>
              </w:rPr>
              <w:t>*</w:t>
            </w:r>
          </w:p>
        </w:tc>
        <w:tc>
          <w:tcPr>
            <w:tcW w:w="73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7E6E6"/>
            <w:vAlign w:val="center"/>
          </w:tcPr>
          <w:p w14:paraId="3A369A6D" w14:textId="640D1686" w:rsidR="00AF27AB" w:rsidRPr="00A30F36" w:rsidRDefault="003E4230" w:rsidP="00AE2B82">
            <w:pPr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>
              <w:rPr>
                <w:rFonts w:ascii="Cambria" w:hAnsi="Cambria" w:cs="Arial"/>
                <w:b/>
                <w:sz w:val="18"/>
                <w:szCs w:val="18"/>
              </w:rPr>
              <w:t>28</w:t>
            </w:r>
            <w:r w:rsidR="00AF27AB" w:rsidRPr="00A30F36">
              <w:rPr>
                <w:rFonts w:ascii="Cambria" w:hAnsi="Cambria" w:cs="Arial"/>
                <w:b/>
                <w:sz w:val="18"/>
                <w:szCs w:val="18"/>
              </w:rPr>
              <w:t>P</w:t>
            </w:r>
          </w:p>
        </w:tc>
      </w:tr>
      <w:bookmarkEnd w:id="1"/>
    </w:tbl>
    <w:p w14:paraId="308B222B" w14:textId="77777777" w:rsidR="00E40800" w:rsidRDefault="00E40800" w:rsidP="00785898">
      <w:pPr>
        <w:tabs>
          <w:tab w:val="left" w:pos="1985"/>
        </w:tabs>
        <w:spacing w:line="276" w:lineRule="auto"/>
        <w:rPr>
          <w:rFonts w:ascii="Cambria" w:hAnsi="Cambria" w:cs="Arial"/>
          <w:sz w:val="14"/>
          <w:szCs w:val="14"/>
        </w:rPr>
      </w:pPr>
    </w:p>
    <w:tbl>
      <w:tblPr>
        <w:tblStyle w:val="TabloKlavuzu"/>
        <w:tblW w:w="10492" w:type="dxa"/>
        <w:jc w:val="center"/>
        <w:tblLayout w:type="fixed"/>
        <w:tblLook w:val="04A0" w:firstRow="1" w:lastRow="0" w:firstColumn="1" w:lastColumn="0" w:noHBand="0" w:noVBand="1"/>
      </w:tblPr>
      <w:tblGrid>
        <w:gridCol w:w="1247"/>
        <w:gridCol w:w="3205"/>
        <w:gridCol w:w="624"/>
        <w:gridCol w:w="624"/>
        <w:gridCol w:w="624"/>
        <w:gridCol w:w="624"/>
        <w:gridCol w:w="624"/>
        <w:gridCol w:w="624"/>
        <w:gridCol w:w="624"/>
        <w:gridCol w:w="891"/>
        <w:gridCol w:w="781"/>
      </w:tblGrid>
      <w:tr w:rsidR="00CD111A" w14:paraId="0222269C" w14:textId="77777777" w:rsidTr="00CD111A">
        <w:trPr>
          <w:trHeight w:val="813"/>
          <w:jc w:val="center"/>
        </w:trPr>
        <w:tc>
          <w:tcPr>
            <w:tcW w:w="1247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3C05BAF" w14:textId="43AE2474" w:rsidR="00CD111A" w:rsidRPr="00EB44A8" w:rsidRDefault="00CD111A" w:rsidP="000F44CF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18"/>
                <w:szCs w:val="18"/>
              </w:rPr>
            </w:pPr>
            <w:r w:rsidRPr="00EB44A8">
              <w:rPr>
                <w:rFonts w:ascii="Cambria" w:hAnsi="Cambria" w:cs="Arial"/>
                <w:b/>
                <w:sz w:val="18"/>
                <w:szCs w:val="18"/>
              </w:rPr>
              <w:t xml:space="preserve">Öğrenci No/ </w:t>
            </w:r>
          </w:p>
          <w:p w14:paraId="748CA37C" w14:textId="658A4660" w:rsidR="00CD111A" w:rsidRDefault="00CD111A" w:rsidP="000F44CF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  <w:proofErr w:type="spellStart"/>
            <w:r w:rsidRPr="00EB44A8">
              <w:rPr>
                <w:rFonts w:ascii="Cambria" w:hAnsi="Cambria" w:cs="Arial"/>
                <w:color w:val="767171"/>
                <w:sz w:val="18"/>
                <w:szCs w:val="18"/>
              </w:rPr>
              <w:t>Student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ID</w:t>
            </w:r>
          </w:p>
        </w:tc>
        <w:tc>
          <w:tcPr>
            <w:tcW w:w="3205" w:type="dxa"/>
            <w:vMerge w:val="restart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4BAD01B" w14:textId="4612D2FF" w:rsidR="00CD111A" w:rsidRPr="00EB44A8" w:rsidRDefault="00CD111A" w:rsidP="000F44CF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18"/>
                <w:szCs w:val="18"/>
              </w:rPr>
            </w:pPr>
            <w:r w:rsidRPr="00EB44A8">
              <w:rPr>
                <w:rFonts w:ascii="Cambria" w:hAnsi="Cambria" w:cs="Arial"/>
                <w:b/>
                <w:sz w:val="18"/>
                <w:szCs w:val="18"/>
              </w:rPr>
              <w:t xml:space="preserve">Ad- </w:t>
            </w:r>
            <w:proofErr w:type="spellStart"/>
            <w:r w:rsidRPr="00EB44A8">
              <w:rPr>
                <w:rFonts w:ascii="Cambria" w:hAnsi="Cambria" w:cs="Arial"/>
                <w:b/>
                <w:sz w:val="18"/>
                <w:szCs w:val="18"/>
              </w:rPr>
              <w:t>Soyad</w:t>
            </w:r>
            <w:proofErr w:type="spellEnd"/>
            <w:r w:rsidRPr="00EB44A8">
              <w:rPr>
                <w:rFonts w:ascii="Cambria" w:hAnsi="Cambria" w:cs="Arial"/>
                <w:b/>
                <w:sz w:val="18"/>
                <w:szCs w:val="18"/>
              </w:rPr>
              <w:t>/</w:t>
            </w:r>
          </w:p>
          <w:p w14:paraId="5268BB77" w14:textId="0DCE5F9F" w:rsidR="00CD111A" w:rsidRDefault="00CD111A" w:rsidP="000F44CF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color w:val="767171"/>
                <w:sz w:val="18"/>
                <w:szCs w:val="18"/>
              </w:rPr>
              <w:t>Name-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8"/>
                <w:szCs w:val="18"/>
              </w:rPr>
              <w:t>Surname</w:t>
            </w:r>
            <w:proofErr w:type="spellEnd"/>
          </w:p>
        </w:tc>
        <w:tc>
          <w:tcPr>
            <w:tcW w:w="624" w:type="dxa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16ECA1F8" w14:textId="3A9B9999" w:rsidR="00CD111A" w:rsidRDefault="00CD111A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b/>
                <w:sz w:val="18"/>
                <w:szCs w:val="18"/>
              </w:rPr>
              <w:t>ATD1</w:t>
            </w:r>
          </w:p>
        </w:tc>
        <w:tc>
          <w:tcPr>
            <w:tcW w:w="624" w:type="dxa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0F0E637D" w14:textId="7E605EBE" w:rsidR="00CD111A" w:rsidRDefault="00CD111A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b/>
                <w:sz w:val="18"/>
                <w:szCs w:val="18"/>
              </w:rPr>
              <w:t>ATD2</w:t>
            </w:r>
          </w:p>
        </w:tc>
        <w:tc>
          <w:tcPr>
            <w:tcW w:w="624" w:type="dxa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360B7552" w14:textId="521F88E5" w:rsidR="00CD111A" w:rsidRDefault="00CD111A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b/>
                <w:sz w:val="18"/>
                <w:szCs w:val="18"/>
              </w:rPr>
              <w:t>ATD3</w:t>
            </w:r>
          </w:p>
        </w:tc>
        <w:tc>
          <w:tcPr>
            <w:tcW w:w="624" w:type="dxa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0A0AC7E" w14:textId="1ED3AC5C" w:rsidR="00CD111A" w:rsidRDefault="00CD111A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b/>
                <w:sz w:val="18"/>
                <w:szCs w:val="18"/>
              </w:rPr>
              <w:t>ATD4</w:t>
            </w:r>
          </w:p>
        </w:tc>
        <w:tc>
          <w:tcPr>
            <w:tcW w:w="624" w:type="dxa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5F065894" w14:textId="3987FFDE" w:rsidR="00CD111A" w:rsidRDefault="00CD111A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b/>
                <w:sz w:val="18"/>
                <w:szCs w:val="18"/>
              </w:rPr>
              <w:t>ATD5</w:t>
            </w:r>
          </w:p>
        </w:tc>
        <w:tc>
          <w:tcPr>
            <w:tcW w:w="624" w:type="dxa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0F0FFE8" w14:textId="25873F4B" w:rsidR="00CD111A" w:rsidRDefault="00CD111A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b/>
                <w:sz w:val="18"/>
                <w:szCs w:val="18"/>
              </w:rPr>
              <w:t>RSP1</w:t>
            </w:r>
          </w:p>
        </w:tc>
        <w:tc>
          <w:tcPr>
            <w:tcW w:w="624" w:type="dxa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58963CC6" w14:textId="5093EAF3" w:rsidR="00CD111A" w:rsidRDefault="00CD111A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b/>
                <w:sz w:val="18"/>
                <w:szCs w:val="18"/>
              </w:rPr>
              <w:t>RSP2</w:t>
            </w:r>
          </w:p>
        </w:tc>
        <w:tc>
          <w:tcPr>
            <w:tcW w:w="891" w:type="dxa"/>
            <w:vMerge w:val="restart"/>
            <w:tcBorders>
              <w:top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6D116B8B" w14:textId="48DC1361" w:rsidR="00CD111A" w:rsidRDefault="00CD111A" w:rsidP="007F365C">
            <w:pPr>
              <w:tabs>
                <w:tab w:val="left" w:pos="1985"/>
              </w:tabs>
              <w:ind w:right="113"/>
              <w:jc w:val="center"/>
              <w:rPr>
                <w:rFonts w:ascii="Cambria" w:hAnsi="Cambria" w:cs="Arial"/>
                <w:b/>
                <w:sz w:val="16"/>
                <w:szCs w:val="16"/>
              </w:rPr>
            </w:pPr>
            <w:r>
              <w:rPr>
                <w:rFonts w:ascii="Cambria" w:hAnsi="Cambria" w:cs="Arial"/>
                <w:b/>
                <w:sz w:val="16"/>
                <w:szCs w:val="16"/>
              </w:rPr>
              <w:t>TOPLAM P</w:t>
            </w:r>
            <w:r w:rsidRPr="00EB44A8">
              <w:rPr>
                <w:rFonts w:ascii="Cambria" w:hAnsi="Cambria" w:cs="Arial"/>
                <w:b/>
                <w:sz w:val="16"/>
                <w:szCs w:val="16"/>
              </w:rPr>
              <w:t>UAN</w:t>
            </w:r>
          </w:p>
          <w:p w14:paraId="070E938F" w14:textId="3DE04894" w:rsidR="00CD111A" w:rsidRDefault="00CD111A" w:rsidP="007F365C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b/>
                <w:color w:val="767171"/>
                <w:sz w:val="16"/>
                <w:szCs w:val="16"/>
              </w:rPr>
              <w:t>TOTAL SCORE</w:t>
            </w:r>
          </w:p>
        </w:tc>
        <w:tc>
          <w:tcPr>
            <w:tcW w:w="781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553F8D72" w14:textId="4F78ED11" w:rsidR="00CD111A" w:rsidRDefault="00CD111A" w:rsidP="007F365C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EB44A8">
              <w:rPr>
                <w:rFonts w:ascii="Cambria" w:hAnsi="Cambria" w:cs="Arial"/>
                <w:b/>
                <w:sz w:val="16"/>
                <w:szCs w:val="16"/>
              </w:rPr>
              <w:t>HARF NOTU**</w:t>
            </w:r>
            <w:r>
              <w:rPr>
                <w:rFonts w:ascii="Cambria" w:hAnsi="Cambria" w:cs="Arial"/>
                <w:b/>
                <w:sz w:val="16"/>
                <w:szCs w:val="16"/>
              </w:rPr>
              <w:t xml:space="preserve"> </w:t>
            </w:r>
            <w:r w:rsidRPr="00EB44A8">
              <w:rPr>
                <w:rFonts w:ascii="Cambria" w:hAnsi="Cambria" w:cs="Arial"/>
                <w:b/>
                <w:color w:val="767171"/>
                <w:sz w:val="16"/>
                <w:szCs w:val="16"/>
              </w:rPr>
              <w:t xml:space="preserve">LETTER </w:t>
            </w:r>
            <w:r>
              <w:rPr>
                <w:rFonts w:ascii="Cambria" w:hAnsi="Cambria" w:cs="Arial"/>
                <w:b/>
                <w:color w:val="767171"/>
                <w:sz w:val="16"/>
                <w:szCs w:val="16"/>
              </w:rPr>
              <w:t>G</w:t>
            </w:r>
            <w:r w:rsidRPr="00EB44A8">
              <w:rPr>
                <w:rFonts w:ascii="Cambria" w:hAnsi="Cambria" w:cs="Arial"/>
                <w:b/>
                <w:color w:val="767171"/>
                <w:sz w:val="16"/>
                <w:szCs w:val="16"/>
              </w:rPr>
              <w:t>RADE**</w:t>
            </w:r>
          </w:p>
        </w:tc>
      </w:tr>
      <w:tr w:rsidR="00CD111A" w14:paraId="05034255" w14:textId="77777777" w:rsidTr="00CD111A">
        <w:trPr>
          <w:trHeight w:val="170"/>
          <w:jc w:val="center"/>
        </w:trPr>
        <w:tc>
          <w:tcPr>
            <w:tcW w:w="1247" w:type="dxa"/>
            <w:vMerge/>
            <w:tcBorders>
              <w:left w:val="single" w:sz="12" w:space="0" w:color="auto"/>
            </w:tcBorders>
          </w:tcPr>
          <w:p w14:paraId="138A2117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3205" w:type="dxa"/>
            <w:vMerge/>
          </w:tcPr>
          <w:p w14:paraId="35243C28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4A24AB57" w14:textId="02747C5C" w:rsidR="00CD111A" w:rsidRDefault="00200A16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>
              <w:rPr>
                <w:rFonts w:ascii="Cambria" w:hAnsi="Cambria" w:cs="Arial"/>
                <w:sz w:val="18"/>
                <w:szCs w:val="18"/>
              </w:rPr>
              <w:t>40P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7BCDF627" w14:textId="14FC4F8B" w:rsidR="00CD111A" w:rsidRDefault="00200A16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>
              <w:rPr>
                <w:rFonts w:ascii="Cambria" w:hAnsi="Cambria" w:cs="Arial"/>
                <w:sz w:val="18"/>
                <w:szCs w:val="18"/>
              </w:rPr>
              <w:t>8</w:t>
            </w:r>
            <w:r w:rsidR="00CD111A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2769364C" w14:textId="4B403102" w:rsidR="00CD111A" w:rsidRDefault="00200A16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>
              <w:rPr>
                <w:rFonts w:ascii="Cambria" w:hAnsi="Cambria" w:cs="Arial"/>
                <w:sz w:val="18"/>
                <w:szCs w:val="18"/>
              </w:rPr>
              <w:t>8</w:t>
            </w:r>
            <w:r w:rsidR="00CD111A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0A54CC77" w14:textId="35F76F18" w:rsidR="00CD111A" w:rsidRDefault="00200A16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>
              <w:rPr>
                <w:rFonts w:ascii="Cambria" w:hAnsi="Cambria" w:cs="Arial"/>
                <w:sz w:val="18"/>
                <w:szCs w:val="18"/>
              </w:rPr>
              <w:t>8</w:t>
            </w:r>
            <w:r w:rsidR="00CD111A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7234B650" w14:textId="32938444" w:rsidR="00CD111A" w:rsidRDefault="00200A16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>
              <w:rPr>
                <w:rFonts w:ascii="Cambria" w:hAnsi="Cambria" w:cs="Arial"/>
                <w:sz w:val="18"/>
                <w:szCs w:val="18"/>
              </w:rPr>
              <w:t>8</w:t>
            </w:r>
            <w:r w:rsidR="00CD111A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0571B45F" w14:textId="7634E3D5" w:rsidR="00CD111A" w:rsidRDefault="00B763A8" w:rsidP="00200A16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>
              <w:rPr>
                <w:rFonts w:ascii="Cambria" w:hAnsi="Cambria" w:cs="Arial"/>
                <w:sz w:val="18"/>
                <w:szCs w:val="18"/>
              </w:rPr>
              <w:t>1</w:t>
            </w:r>
            <w:r w:rsidR="00200A16">
              <w:rPr>
                <w:rFonts w:ascii="Cambria" w:hAnsi="Cambria" w:cs="Arial"/>
                <w:sz w:val="18"/>
                <w:szCs w:val="18"/>
              </w:rPr>
              <w:t>0</w:t>
            </w:r>
            <w:r w:rsidR="00CD111A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76215ABA" w14:textId="38F8B44A" w:rsidR="00CD111A" w:rsidRDefault="00B763A8" w:rsidP="00EE1C9B">
            <w:pPr>
              <w:tabs>
                <w:tab w:val="left" w:pos="1985"/>
              </w:tabs>
              <w:spacing w:line="276" w:lineRule="auto"/>
              <w:jc w:val="center"/>
              <w:rPr>
                <w:rFonts w:ascii="Cambria" w:hAnsi="Cambria" w:cs="Arial"/>
                <w:sz w:val="14"/>
                <w:szCs w:val="14"/>
              </w:rPr>
            </w:pPr>
            <w:r>
              <w:rPr>
                <w:rFonts w:ascii="Cambria" w:hAnsi="Cambria" w:cs="Arial"/>
                <w:sz w:val="18"/>
                <w:szCs w:val="18"/>
              </w:rPr>
              <w:t>18</w:t>
            </w:r>
            <w:r w:rsidR="00CD111A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891" w:type="dxa"/>
            <w:vMerge/>
          </w:tcPr>
          <w:p w14:paraId="108581AE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781" w:type="dxa"/>
            <w:vMerge/>
            <w:tcBorders>
              <w:right w:val="single" w:sz="12" w:space="0" w:color="auto"/>
            </w:tcBorders>
          </w:tcPr>
          <w:p w14:paraId="6CCCB9DD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</w:tr>
      <w:tr w:rsidR="00CD111A" w14:paraId="74092572" w14:textId="77777777" w:rsidTr="00D138DF">
        <w:trPr>
          <w:trHeight w:val="227"/>
          <w:jc w:val="center"/>
        </w:trPr>
        <w:tc>
          <w:tcPr>
            <w:tcW w:w="1247" w:type="dxa"/>
            <w:tcBorders>
              <w:left w:val="single" w:sz="12" w:space="0" w:color="auto"/>
            </w:tcBorders>
          </w:tcPr>
          <w:p w14:paraId="691471D8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3205" w:type="dxa"/>
          </w:tcPr>
          <w:p w14:paraId="506069CC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1DC79A64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0D7ABBA8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387DE0E4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502961E5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5E9D6A94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408B3370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37412AA7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891" w:type="dxa"/>
          </w:tcPr>
          <w:p w14:paraId="6880073A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781" w:type="dxa"/>
            <w:tcBorders>
              <w:right w:val="single" w:sz="12" w:space="0" w:color="auto"/>
            </w:tcBorders>
          </w:tcPr>
          <w:p w14:paraId="12A23648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</w:tr>
      <w:tr w:rsidR="00D138DF" w14:paraId="70B227A6" w14:textId="77777777" w:rsidTr="00D138DF">
        <w:trPr>
          <w:trHeight w:val="227"/>
          <w:jc w:val="center"/>
        </w:trPr>
        <w:tc>
          <w:tcPr>
            <w:tcW w:w="1247" w:type="dxa"/>
            <w:tcBorders>
              <w:left w:val="single" w:sz="12" w:space="0" w:color="auto"/>
            </w:tcBorders>
          </w:tcPr>
          <w:p w14:paraId="47D88B36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3205" w:type="dxa"/>
          </w:tcPr>
          <w:p w14:paraId="59617A7F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0BA538D9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5C82A716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1B50D10F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0670ECAB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353402C9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275BA85F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025705B4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891" w:type="dxa"/>
          </w:tcPr>
          <w:p w14:paraId="5F827EEA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781" w:type="dxa"/>
            <w:tcBorders>
              <w:right w:val="single" w:sz="12" w:space="0" w:color="auto"/>
            </w:tcBorders>
          </w:tcPr>
          <w:p w14:paraId="2C4BBD83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</w:tr>
      <w:tr w:rsidR="00D138DF" w14:paraId="013223AF" w14:textId="77777777" w:rsidTr="00D138DF">
        <w:trPr>
          <w:trHeight w:val="227"/>
          <w:jc w:val="center"/>
        </w:trPr>
        <w:tc>
          <w:tcPr>
            <w:tcW w:w="1247" w:type="dxa"/>
            <w:tcBorders>
              <w:left w:val="single" w:sz="12" w:space="0" w:color="auto"/>
            </w:tcBorders>
          </w:tcPr>
          <w:p w14:paraId="098B390F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3205" w:type="dxa"/>
          </w:tcPr>
          <w:p w14:paraId="3D18B09E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773C71C4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64E55A45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4DC502D3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1A0A38DD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15343275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0E806083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6E03494B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891" w:type="dxa"/>
          </w:tcPr>
          <w:p w14:paraId="0F1FBBEF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781" w:type="dxa"/>
            <w:tcBorders>
              <w:right w:val="single" w:sz="12" w:space="0" w:color="auto"/>
            </w:tcBorders>
          </w:tcPr>
          <w:p w14:paraId="4F7972B3" w14:textId="77777777" w:rsidR="00D138DF" w:rsidRDefault="00D138DF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</w:tr>
      <w:tr w:rsidR="00CD111A" w14:paraId="7317AEA1" w14:textId="77777777" w:rsidTr="00D138DF">
        <w:trPr>
          <w:trHeight w:val="227"/>
          <w:jc w:val="center"/>
        </w:trPr>
        <w:tc>
          <w:tcPr>
            <w:tcW w:w="1247" w:type="dxa"/>
            <w:tcBorders>
              <w:left w:val="single" w:sz="12" w:space="0" w:color="auto"/>
            </w:tcBorders>
          </w:tcPr>
          <w:p w14:paraId="1DEE7696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3205" w:type="dxa"/>
          </w:tcPr>
          <w:p w14:paraId="604808D2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46874032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4DB6AB2F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73D20EED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5C9386AB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22A22F9B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4D3EBBDF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</w:tcPr>
          <w:p w14:paraId="7ABA2815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891" w:type="dxa"/>
          </w:tcPr>
          <w:p w14:paraId="7AC64447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781" w:type="dxa"/>
            <w:tcBorders>
              <w:right w:val="single" w:sz="12" w:space="0" w:color="auto"/>
            </w:tcBorders>
          </w:tcPr>
          <w:p w14:paraId="23363EE5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</w:tr>
      <w:tr w:rsidR="00CD111A" w14:paraId="1D580339" w14:textId="77777777" w:rsidTr="00D138DF">
        <w:trPr>
          <w:trHeight w:val="227"/>
          <w:jc w:val="center"/>
        </w:trPr>
        <w:tc>
          <w:tcPr>
            <w:tcW w:w="1247" w:type="dxa"/>
            <w:tcBorders>
              <w:left w:val="single" w:sz="12" w:space="0" w:color="auto"/>
              <w:bottom w:val="single" w:sz="12" w:space="0" w:color="auto"/>
            </w:tcBorders>
          </w:tcPr>
          <w:p w14:paraId="5A9BB589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3205" w:type="dxa"/>
            <w:tcBorders>
              <w:bottom w:val="single" w:sz="12" w:space="0" w:color="auto"/>
            </w:tcBorders>
          </w:tcPr>
          <w:p w14:paraId="22902469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0ED1893E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178AD2BD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43C34D83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368184EA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21D4D52F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7DE95E5B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624" w:type="dxa"/>
            <w:tcBorders>
              <w:bottom w:val="single" w:sz="12" w:space="0" w:color="auto"/>
            </w:tcBorders>
          </w:tcPr>
          <w:p w14:paraId="7CD5B3AE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891" w:type="dxa"/>
            <w:tcBorders>
              <w:bottom w:val="single" w:sz="12" w:space="0" w:color="auto"/>
            </w:tcBorders>
          </w:tcPr>
          <w:p w14:paraId="180EC8EB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  <w:tc>
          <w:tcPr>
            <w:tcW w:w="781" w:type="dxa"/>
            <w:tcBorders>
              <w:bottom w:val="single" w:sz="12" w:space="0" w:color="auto"/>
              <w:right w:val="single" w:sz="12" w:space="0" w:color="auto"/>
            </w:tcBorders>
          </w:tcPr>
          <w:p w14:paraId="0A3E9147" w14:textId="77777777" w:rsidR="00CD111A" w:rsidRDefault="00CD111A" w:rsidP="007F365C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14"/>
                <w:szCs w:val="14"/>
              </w:rPr>
            </w:pPr>
          </w:p>
        </w:tc>
      </w:tr>
    </w:tbl>
    <w:p w14:paraId="50AC4E6C" w14:textId="77777777" w:rsidR="00741DF9" w:rsidRPr="00EB44A8" w:rsidRDefault="00AA756E" w:rsidP="00CC1350">
      <w:pPr>
        <w:tabs>
          <w:tab w:val="left" w:pos="2509"/>
        </w:tabs>
        <w:rPr>
          <w:rFonts w:ascii="Arial" w:hAnsi="Arial" w:cs="Arial"/>
          <w:i/>
          <w:sz w:val="6"/>
          <w:szCs w:val="6"/>
        </w:rPr>
      </w:pPr>
      <w:r w:rsidRPr="00456250">
        <w:rPr>
          <w:rFonts w:ascii="Arial" w:hAnsi="Arial" w:cs="Arial"/>
          <w:i/>
          <w:sz w:val="16"/>
          <w:szCs w:val="16"/>
        </w:rPr>
        <w:tab/>
      </w:r>
    </w:p>
    <w:p w14:paraId="7D4963A4" w14:textId="4C582E5D" w:rsidR="004E28BC" w:rsidRPr="00785898" w:rsidRDefault="004E28BC" w:rsidP="00741DF9">
      <w:pPr>
        <w:tabs>
          <w:tab w:val="left" w:pos="2509"/>
        </w:tabs>
        <w:jc w:val="center"/>
        <w:rPr>
          <w:rFonts w:ascii="Times" w:hAnsi="Times" w:cs="Arial"/>
          <w:i/>
          <w:iCs/>
          <w:sz w:val="16"/>
          <w:szCs w:val="14"/>
          <w:lang w:val="en-US"/>
        </w:rPr>
      </w:pPr>
      <w:bookmarkStart w:id="2" w:name="_Hlk181010055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0"/>
        <w:gridCol w:w="712"/>
        <w:gridCol w:w="635"/>
        <w:gridCol w:w="635"/>
        <w:gridCol w:w="635"/>
        <w:gridCol w:w="635"/>
        <w:gridCol w:w="635"/>
        <w:gridCol w:w="635"/>
        <w:gridCol w:w="635"/>
        <w:gridCol w:w="557"/>
        <w:gridCol w:w="940"/>
      </w:tblGrid>
      <w:tr w:rsidR="00D46BD5" w:rsidRPr="001C2BAA" w14:paraId="2B9F14D9" w14:textId="77777777" w:rsidTr="00C729BF">
        <w:trPr>
          <w:trHeight w:val="227"/>
          <w:jc w:val="center"/>
        </w:trPr>
        <w:tc>
          <w:tcPr>
            <w:tcW w:w="0" w:type="auto"/>
            <w:shd w:val="clear" w:color="auto" w:fill="E7E6E6"/>
            <w:vAlign w:val="center"/>
          </w:tcPr>
          <w:p w14:paraId="038085B0" w14:textId="77777777" w:rsidR="004E28BC" w:rsidRPr="00210C0F" w:rsidRDefault="00CE3865" w:rsidP="00CE3865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</w:pPr>
            <w:r>
              <w:rPr>
                <w:rFonts w:ascii="Cambria" w:hAnsi="Cambria" w:cs="Arial"/>
                <w:b/>
                <w:sz w:val="14"/>
                <w:szCs w:val="20"/>
              </w:rPr>
              <w:t xml:space="preserve">Toplam </w:t>
            </w:r>
            <w:r w:rsidR="004E28BC" w:rsidRPr="00210C0F">
              <w:rPr>
                <w:rFonts w:ascii="Cambria" w:hAnsi="Cambria" w:cs="Arial"/>
                <w:b/>
                <w:sz w:val="14"/>
                <w:szCs w:val="20"/>
              </w:rPr>
              <w:t>Puan</w:t>
            </w:r>
            <w:r w:rsidR="004E28BC" w:rsidRPr="00210C0F"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  <w:t xml:space="preserve"> / </w:t>
            </w:r>
            <w:r w:rsidRPr="00CE3865">
              <w:rPr>
                <w:rFonts w:ascii="Cambria" w:hAnsi="Cambria" w:cs="Arial"/>
                <w:color w:val="767171"/>
                <w:sz w:val="14"/>
                <w:szCs w:val="20"/>
              </w:rPr>
              <w:t xml:space="preserve">Total </w:t>
            </w:r>
            <w:proofErr w:type="spellStart"/>
            <w:r w:rsidRPr="00CE3865">
              <w:rPr>
                <w:rFonts w:ascii="Cambria" w:hAnsi="Cambria" w:cs="Arial"/>
                <w:color w:val="767171"/>
                <w:sz w:val="14"/>
                <w:szCs w:val="20"/>
              </w:rPr>
              <w:t>Score</w:t>
            </w:r>
            <w:proofErr w:type="spellEnd"/>
          </w:p>
        </w:tc>
        <w:tc>
          <w:tcPr>
            <w:tcW w:w="0" w:type="auto"/>
            <w:shd w:val="clear" w:color="auto" w:fill="E7E6E6"/>
            <w:vAlign w:val="center"/>
          </w:tcPr>
          <w:p w14:paraId="74957532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90 - 100</w:t>
            </w:r>
          </w:p>
        </w:tc>
        <w:tc>
          <w:tcPr>
            <w:tcW w:w="0" w:type="auto"/>
            <w:shd w:val="clear" w:color="auto" w:fill="E7E6E6"/>
            <w:vAlign w:val="center"/>
          </w:tcPr>
          <w:p w14:paraId="24BDEB36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80 - 89</w:t>
            </w:r>
          </w:p>
        </w:tc>
        <w:tc>
          <w:tcPr>
            <w:tcW w:w="0" w:type="auto"/>
            <w:shd w:val="clear" w:color="auto" w:fill="E7E6E6"/>
            <w:vAlign w:val="center"/>
          </w:tcPr>
          <w:p w14:paraId="24F54DC3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70 - 79</w:t>
            </w:r>
          </w:p>
        </w:tc>
        <w:tc>
          <w:tcPr>
            <w:tcW w:w="0" w:type="auto"/>
            <w:shd w:val="clear" w:color="auto" w:fill="E7E6E6"/>
            <w:vAlign w:val="center"/>
          </w:tcPr>
          <w:p w14:paraId="71B4EED4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60 - 69</w:t>
            </w:r>
          </w:p>
        </w:tc>
        <w:tc>
          <w:tcPr>
            <w:tcW w:w="0" w:type="auto"/>
            <w:shd w:val="clear" w:color="auto" w:fill="E7E6E6"/>
            <w:vAlign w:val="center"/>
          </w:tcPr>
          <w:p w14:paraId="453B35AC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50 - 59</w:t>
            </w:r>
          </w:p>
        </w:tc>
        <w:tc>
          <w:tcPr>
            <w:tcW w:w="0" w:type="auto"/>
            <w:shd w:val="clear" w:color="auto" w:fill="E7E6E6"/>
            <w:vAlign w:val="center"/>
          </w:tcPr>
          <w:p w14:paraId="0B86EEAA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40 - 49</w:t>
            </w:r>
          </w:p>
        </w:tc>
        <w:tc>
          <w:tcPr>
            <w:tcW w:w="0" w:type="auto"/>
            <w:shd w:val="clear" w:color="auto" w:fill="E7E6E6"/>
            <w:vAlign w:val="center"/>
          </w:tcPr>
          <w:p w14:paraId="527EA7CE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30 - 39</w:t>
            </w:r>
          </w:p>
        </w:tc>
        <w:tc>
          <w:tcPr>
            <w:tcW w:w="0" w:type="auto"/>
            <w:shd w:val="clear" w:color="auto" w:fill="E7E6E6"/>
            <w:vAlign w:val="center"/>
          </w:tcPr>
          <w:p w14:paraId="5FF85E94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20 - 29</w:t>
            </w:r>
          </w:p>
        </w:tc>
        <w:tc>
          <w:tcPr>
            <w:tcW w:w="0" w:type="auto"/>
            <w:shd w:val="clear" w:color="auto" w:fill="E7E6E6"/>
            <w:vAlign w:val="center"/>
          </w:tcPr>
          <w:p w14:paraId="56513E50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 - 19</w:t>
            </w:r>
          </w:p>
        </w:tc>
        <w:tc>
          <w:tcPr>
            <w:tcW w:w="0" w:type="auto"/>
            <w:shd w:val="clear" w:color="auto" w:fill="E7E6E6"/>
            <w:vAlign w:val="center"/>
          </w:tcPr>
          <w:p w14:paraId="05D06825" w14:textId="77777777" w:rsidR="00562116" w:rsidRDefault="004E28BC" w:rsidP="00562116">
            <w:pPr>
              <w:tabs>
                <w:tab w:val="left" w:pos="1985"/>
              </w:tabs>
              <w:jc w:val="center"/>
              <w:rPr>
                <w:rFonts w:ascii="Times" w:hAnsi="Times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sz w:val="14"/>
                <w:szCs w:val="20"/>
              </w:rPr>
              <w:t>Devamsız /</w:t>
            </w:r>
            <w:r w:rsidR="00562116">
              <w:rPr>
                <w:rFonts w:ascii="Times" w:hAnsi="Times" w:cs="Arial"/>
                <w:sz w:val="14"/>
                <w:szCs w:val="14"/>
                <w:lang w:val="en-US"/>
              </w:rPr>
              <w:t xml:space="preserve"> </w:t>
            </w:r>
          </w:p>
          <w:p w14:paraId="27380831" w14:textId="77777777" w:rsidR="004E28BC" w:rsidRPr="00A231FA" w:rsidRDefault="00562116" w:rsidP="00562116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>
              <w:rPr>
                <w:rFonts w:ascii="Times" w:hAnsi="Times" w:cs="Arial"/>
                <w:sz w:val="14"/>
                <w:szCs w:val="14"/>
                <w:lang w:val="en-US"/>
              </w:rPr>
              <w:t>A</w:t>
            </w:r>
            <w:r w:rsidRPr="00C9331F">
              <w:rPr>
                <w:rFonts w:ascii="Times" w:hAnsi="Times" w:cs="Arial"/>
                <w:sz w:val="14"/>
                <w:szCs w:val="14"/>
                <w:lang w:val="en-US"/>
              </w:rPr>
              <w:t>bsence</w:t>
            </w:r>
          </w:p>
        </w:tc>
      </w:tr>
      <w:tr w:rsidR="00210C0F" w:rsidRPr="001C2BAA" w14:paraId="18B6F0EC" w14:textId="77777777" w:rsidTr="00C729BF">
        <w:trPr>
          <w:trHeight w:val="227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0EF8288" w14:textId="77777777" w:rsidR="004E28BC" w:rsidRPr="00210C0F" w:rsidRDefault="004E28BC" w:rsidP="00562116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</w:pPr>
            <w:r w:rsidRPr="00210C0F">
              <w:rPr>
                <w:rFonts w:ascii="Cambria" w:hAnsi="Cambria" w:cs="Arial"/>
                <w:b/>
                <w:sz w:val="14"/>
                <w:szCs w:val="20"/>
              </w:rPr>
              <w:t>Harf Notu</w:t>
            </w:r>
            <w:r w:rsidRPr="00210C0F"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  <w:t xml:space="preserve"> / </w:t>
            </w:r>
            <w:proofErr w:type="spellStart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>Letter</w:t>
            </w:r>
            <w:proofErr w:type="spellEnd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 xml:space="preserve"> Grad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6F49A3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A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68CED3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B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D361F8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B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6267E6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C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389F52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C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44F28B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D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198BBF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D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1302A4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F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5928C5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F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7DC336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F0</w:t>
            </w:r>
          </w:p>
        </w:tc>
      </w:tr>
      <w:tr w:rsidR="00210C0F" w:rsidRPr="001C2BAA" w14:paraId="4E1AB02F" w14:textId="77777777" w:rsidTr="00C729BF">
        <w:trPr>
          <w:trHeight w:val="227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3D453C57" w14:textId="77777777" w:rsidR="004E28BC" w:rsidRPr="00210C0F" w:rsidRDefault="004E28BC" w:rsidP="00562116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</w:pPr>
            <w:r w:rsidRPr="00210C0F">
              <w:rPr>
                <w:rFonts w:ascii="Cambria" w:hAnsi="Cambria" w:cs="Arial"/>
                <w:b/>
                <w:sz w:val="14"/>
                <w:szCs w:val="20"/>
              </w:rPr>
              <w:t>Katsayı</w:t>
            </w:r>
            <w:r w:rsidRPr="00210C0F">
              <w:rPr>
                <w:rFonts w:ascii="Cambria" w:hAnsi="Cambria" w:cs="Arial"/>
                <w:sz w:val="14"/>
                <w:szCs w:val="20"/>
              </w:rPr>
              <w:t xml:space="preserve"> </w:t>
            </w:r>
            <w:r w:rsidRPr="00210C0F"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  <w:t xml:space="preserve">/ </w:t>
            </w:r>
            <w:proofErr w:type="spellStart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>Weight</w:t>
            </w:r>
            <w:proofErr w:type="spellEnd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 xml:space="preserve"> </w:t>
            </w:r>
            <w:proofErr w:type="spellStart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>Coefficient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428AEB2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4.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C2BB61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3.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9B547A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3.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0496CD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2.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19FF15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2.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5B7C7B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1.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C348D5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1.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CDFE86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.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AA514A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.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FD7268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.00</w:t>
            </w:r>
          </w:p>
        </w:tc>
      </w:tr>
    </w:tbl>
    <w:bookmarkEnd w:id="2"/>
    <w:p w14:paraId="14BA4414" w14:textId="5B3558FA" w:rsidR="00C729BF" w:rsidRDefault="00A63CDC" w:rsidP="00A63CDC">
      <w:pPr>
        <w:jc w:val="center"/>
        <w:rPr>
          <w:i/>
          <w:color w:val="808080" w:themeColor="background1" w:themeShade="80"/>
          <w:sz w:val="14"/>
          <w:szCs w:val="14"/>
        </w:rPr>
      </w:pPr>
      <w:r>
        <w:rPr>
          <w:rFonts w:ascii="Times" w:hAnsi="Times" w:cs="Arial"/>
          <w:i/>
          <w:iCs/>
          <w:sz w:val="16"/>
          <w:szCs w:val="14"/>
          <w:lang w:val="en-US"/>
        </w:rPr>
        <w:t>**</w:t>
      </w:r>
      <w:r w:rsidRPr="00CD39EC">
        <w:rPr>
          <w:rFonts w:ascii="Times" w:hAnsi="Times" w:cs="Arial"/>
          <w:i/>
          <w:sz w:val="16"/>
          <w:szCs w:val="14"/>
        </w:rPr>
        <w:t>Notlar, standart skala harf notuna dönüştürülür.</w:t>
      </w:r>
      <w:r w:rsidRPr="00785898">
        <w:rPr>
          <w:rFonts w:ascii="Times" w:hAnsi="Times" w:cs="Arial"/>
          <w:i/>
          <w:sz w:val="16"/>
          <w:szCs w:val="14"/>
          <w:lang w:val="en-US"/>
        </w:rPr>
        <w:t xml:space="preserve"> </w:t>
      </w:r>
      <w:r>
        <w:rPr>
          <w:rFonts w:ascii="Times" w:hAnsi="Times" w:cs="Arial"/>
          <w:i/>
          <w:sz w:val="16"/>
          <w:szCs w:val="14"/>
          <w:lang w:val="en-US"/>
        </w:rPr>
        <w:t xml:space="preserve">/ </w:t>
      </w:r>
      <w:r w:rsidRPr="00CD39EC">
        <w:rPr>
          <w:i/>
          <w:color w:val="808080" w:themeColor="background1" w:themeShade="80"/>
          <w:sz w:val="14"/>
          <w:szCs w:val="14"/>
          <w:lang w:val="en-US"/>
        </w:rPr>
        <w:t>The standard scale is used for grading.</w:t>
      </w:r>
    </w:p>
    <w:p w14:paraId="48DFA634" w14:textId="77777777" w:rsidR="00A63CDC" w:rsidRDefault="00A63CDC" w:rsidP="00A63CDC">
      <w:pPr>
        <w:jc w:val="center"/>
        <w:rPr>
          <w:i/>
          <w:sz w:val="16"/>
          <w:szCs w:val="16"/>
        </w:rPr>
      </w:pPr>
    </w:p>
    <w:tbl>
      <w:tblPr>
        <w:tblpPr w:leftFromText="141" w:rightFromText="141" w:vertAnchor="text" w:horzAnchor="margin" w:tblpY="137"/>
        <w:tblW w:w="10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5"/>
        <w:gridCol w:w="2126"/>
        <w:gridCol w:w="3836"/>
        <w:gridCol w:w="2410"/>
      </w:tblGrid>
      <w:tr w:rsidR="00A63CDC" w:rsidRPr="00FC071C" w14:paraId="6ECCF0EE" w14:textId="77777777" w:rsidTr="00A63CDC">
        <w:trPr>
          <w:trHeight w:val="510"/>
        </w:trPr>
        <w:tc>
          <w:tcPr>
            <w:tcW w:w="10467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7C6CA398" w14:textId="0C29A103" w:rsidR="00A63CDC" w:rsidRPr="007A1334" w:rsidRDefault="00A63CDC" w:rsidP="00A63CDC">
            <w:pPr>
              <w:jc w:val="both"/>
              <w:rPr>
                <w:rFonts w:ascii="Cambria" w:hAnsi="Cambria" w:cs="Arial"/>
                <w:sz w:val="20"/>
                <w:szCs w:val="20"/>
              </w:rPr>
            </w:pPr>
            <w:r w:rsidRPr="00EB44A8">
              <w:rPr>
                <w:rFonts w:ascii="Cambria" w:hAnsi="Cambria" w:cs="Arial"/>
                <w:sz w:val="16"/>
                <w:szCs w:val="16"/>
              </w:rPr>
              <w:t xml:space="preserve">Jürimiz, Bitirme Çalışması savunması sonunda ilgili öğrencilerin yapmış oldukları Bitirme Çalışmasına ait puanlama sonucu yukarıdaki gibi bulunmuştur./ </w:t>
            </w:r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At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the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end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of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the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Graduation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Thesis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defense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,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our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jury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found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the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scoring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result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of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the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Graduation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Thesis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by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the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students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concerned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 xml:space="preserve"> as </w:t>
            </w:r>
            <w:proofErr w:type="spellStart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above</w:t>
            </w:r>
            <w:proofErr w:type="spellEnd"/>
            <w:r w:rsidRPr="00EB44A8">
              <w:rPr>
                <w:rFonts w:ascii="Cambria" w:hAnsi="Cambria" w:cs="Arial"/>
                <w:color w:val="767171"/>
                <w:sz w:val="16"/>
                <w:szCs w:val="16"/>
              </w:rPr>
              <w:t>.</w:t>
            </w:r>
          </w:p>
        </w:tc>
      </w:tr>
      <w:tr w:rsidR="00A63CDC" w:rsidRPr="00AE169C" w14:paraId="7768EB66" w14:textId="77777777" w:rsidTr="00A63CDC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14"/>
        </w:trPr>
        <w:tc>
          <w:tcPr>
            <w:tcW w:w="2095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743DE42" w14:textId="77777777" w:rsidR="00A63CDC" w:rsidRPr="00C729BF" w:rsidRDefault="00A63CDC" w:rsidP="00A63CDC">
            <w:pPr>
              <w:spacing w:before="20" w:after="20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C729BF">
              <w:rPr>
                <w:rFonts w:ascii="Cambria" w:hAnsi="Cambria" w:cs="Arial"/>
                <w:b/>
                <w:sz w:val="18"/>
                <w:szCs w:val="18"/>
              </w:rPr>
              <w:t xml:space="preserve">Jüri / </w:t>
            </w:r>
            <w:proofErr w:type="spellStart"/>
            <w:r w:rsidRPr="00C729BF">
              <w:rPr>
                <w:rFonts w:ascii="Cambria" w:hAnsi="Cambria" w:cs="Arial"/>
                <w:b/>
                <w:sz w:val="18"/>
                <w:szCs w:val="18"/>
              </w:rPr>
              <w:t>Jury</w:t>
            </w:r>
            <w:proofErr w:type="spellEnd"/>
          </w:p>
        </w:tc>
        <w:tc>
          <w:tcPr>
            <w:tcW w:w="212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1B2774D" w14:textId="77777777" w:rsidR="00A63CDC" w:rsidRPr="00C729BF" w:rsidRDefault="00A63CDC" w:rsidP="00A63CDC">
            <w:pPr>
              <w:spacing w:before="20" w:after="20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C729BF">
              <w:rPr>
                <w:rFonts w:ascii="Cambria" w:hAnsi="Cambria" w:cs="Arial"/>
                <w:b/>
                <w:sz w:val="18"/>
                <w:szCs w:val="18"/>
              </w:rPr>
              <w:t xml:space="preserve">Unvan / </w:t>
            </w:r>
            <w:proofErr w:type="spellStart"/>
            <w:r w:rsidRPr="00C729BF">
              <w:rPr>
                <w:rFonts w:ascii="Cambria" w:hAnsi="Cambria" w:cs="Arial"/>
                <w:b/>
                <w:sz w:val="18"/>
                <w:szCs w:val="18"/>
              </w:rPr>
              <w:t>Title</w:t>
            </w:r>
            <w:proofErr w:type="spellEnd"/>
            <w:r w:rsidRPr="00C729BF">
              <w:rPr>
                <w:rFonts w:ascii="Cambria" w:hAnsi="Cambria" w:cs="Arial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383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69778FA" w14:textId="77777777" w:rsidR="00A63CDC" w:rsidRPr="00C729BF" w:rsidRDefault="00A63CDC" w:rsidP="00A63CDC">
            <w:pPr>
              <w:spacing w:before="20" w:after="20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C729BF">
              <w:rPr>
                <w:rFonts w:ascii="Cambria" w:hAnsi="Cambria" w:cs="Arial"/>
                <w:b/>
                <w:sz w:val="18"/>
                <w:szCs w:val="18"/>
              </w:rPr>
              <w:t xml:space="preserve">Adı Soyadı / Name </w:t>
            </w:r>
            <w:proofErr w:type="spellStart"/>
            <w:r w:rsidRPr="00C729BF">
              <w:rPr>
                <w:rFonts w:ascii="Cambria" w:hAnsi="Cambria" w:cs="Arial"/>
                <w:b/>
                <w:sz w:val="18"/>
                <w:szCs w:val="18"/>
              </w:rPr>
              <w:t>Surname</w:t>
            </w:r>
            <w:proofErr w:type="spellEnd"/>
          </w:p>
        </w:tc>
        <w:tc>
          <w:tcPr>
            <w:tcW w:w="24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7C08C48A" w14:textId="77777777" w:rsidR="00A63CDC" w:rsidRPr="00C729BF" w:rsidRDefault="00A63CDC" w:rsidP="00A63CDC">
            <w:pPr>
              <w:spacing w:before="20" w:after="20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C729BF">
              <w:rPr>
                <w:rFonts w:ascii="Cambria" w:hAnsi="Cambria" w:cs="Arial"/>
                <w:b/>
                <w:sz w:val="18"/>
                <w:szCs w:val="18"/>
              </w:rPr>
              <w:t xml:space="preserve">İmza / </w:t>
            </w:r>
            <w:proofErr w:type="spellStart"/>
            <w:r w:rsidRPr="00C729BF">
              <w:rPr>
                <w:rFonts w:ascii="Cambria" w:hAnsi="Cambria" w:cs="Arial"/>
                <w:b/>
                <w:sz w:val="18"/>
                <w:szCs w:val="18"/>
              </w:rPr>
              <w:t>Signature</w:t>
            </w:r>
            <w:proofErr w:type="spellEnd"/>
          </w:p>
        </w:tc>
      </w:tr>
      <w:tr w:rsidR="00A63CDC" w:rsidRPr="00AE169C" w14:paraId="57C29681" w14:textId="77777777" w:rsidTr="00A63CDC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0"/>
        </w:trPr>
        <w:tc>
          <w:tcPr>
            <w:tcW w:w="2095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1B9F45" w14:textId="77777777" w:rsidR="00A63CDC" w:rsidRPr="00C729BF" w:rsidRDefault="00A63CDC" w:rsidP="00A63CDC">
            <w:pPr>
              <w:spacing w:before="20" w:after="20" w:line="360" w:lineRule="auto"/>
              <w:rPr>
                <w:rFonts w:ascii="Cambria" w:hAnsi="Cambria" w:cs="Arial"/>
                <w:b/>
                <w:sz w:val="17"/>
                <w:szCs w:val="17"/>
              </w:rPr>
            </w:pPr>
            <w:r w:rsidRPr="00C729BF">
              <w:rPr>
                <w:rFonts w:ascii="Cambria" w:hAnsi="Cambria" w:cs="Arial"/>
                <w:b/>
                <w:sz w:val="17"/>
                <w:szCs w:val="17"/>
              </w:rPr>
              <w:t>Danışman / Adviso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B9CD3E" w14:textId="77777777" w:rsidR="00A63CDC" w:rsidRPr="00EB44A8" w:rsidRDefault="00A63CDC" w:rsidP="00A63CDC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16"/>
                <w:szCs w:val="16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039FB0" w14:textId="77777777" w:rsidR="00A63CDC" w:rsidRPr="00EB44A8" w:rsidRDefault="00A63CDC" w:rsidP="00A63CDC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6611E672" w14:textId="77777777" w:rsidR="00A63CDC" w:rsidRPr="00EB44A8" w:rsidRDefault="00A63CDC" w:rsidP="00A63CDC">
            <w:pPr>
              <w:spacing w:before="20" w:after="20"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A63CDC" w:rsidRPr="00AE169C" w14:paraId="6231B9A6" w14:textId="77777777" w:rsidTr="00A63CDC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0"/>
        </w:trPr>
        <w:tc>
          <w:tcPr>
            <w:tcW w:w="2095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14ACB3" w14:textId="77777777" w:rsidR="00A63CDC" w:rsidRPr="00C729BF" w:rsidRDefault="00A63CDC" w:rsidP="00A63CDC">
            <w:pPr>
              <w:spacing w:before="20" w:after="20" w:line="360" w:lineRule="auto"/>
              <w:rPr>
                <w:rFonts w:ascii="Cambria" w:hAnsi="Cambria" w:cs="Arial"/>
                <w:b/>
                <w:sz w:val="17"/>
                <w:szCs w:val="17"/>
              </w:rPr>
            </w:pPr>
            <w:r w:rsidRPr="00C729BF">
              <w:rPr>
                <w:rFonts w:ascii="Cambria" w:hAnsi="Cambria" w:cs="Arial"/>
                <w:b/>
                <w:sz w:val="17"/>
                <w:szCs w:val="17"/>
              </w:rPr>
              <w:t xml:space="preserve">Üye 1 / 1st </w:t>
            </w:r>
            <w:proofErr w:type="spellStart"/>
            <w:r w:rsidRPr="00C729BF">
              <w:rPr>
                <w:rFonts w:ascii="Cambria" w:hAnsi="Cambria" w:cs="Arial"/>
                <w:b/>
                <w:sz w:val="17"/>
                <w:szCs w:val="17"/>
              </w:rPr>
              <w:t>member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324710" w14:textId="77777777" w:rsidR="00A63CDC" w:rsidRPr="00EB44A8" w:rsidRDefault="00A63CDC" w:rsidP="00A63CDC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16"/>
                <w:szCs w:val="16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DD0A34" w14:textId="77777777" w:rsidR="00A63CDC" w:rsidRPr="00EB44A8" w:rsidRDefault="00A63CDC" w:rsidP="00A63CDC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0DD3B1E" w14:textId="77777777" w:rsidR="00A63CDC" w:rsidRPr="00EB44A8" w:rsidRDefault="00A63CDC" w:rsidP="00A63CDC">
            <w:pPr>
              <w:spacing w:before="20" w:after="20"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A63CDC" w:rsidRPr="00AE169C" w14:paraId="687D8890" w14:textId="77777777" w:rsidTr="00A63CDC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0"/>
        </w:trPr>
        <w:tc>
          <w:tcPr>
            <w:tcW w:w="209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8AC07A6" w14:textId="77777777" w:rsidR="00A63CDC" w:rsidRPr="00C729BF" w:rsidRDefault="00A63CDC" w:rsidP="00A63CDC">
            <w:pPr>
              <w:spacing w:before="20" w:after="20" w:line="360" w:lineRule="auto"/>
              <w:rPr>
                <w:rFonts w:ascii="Cambria" w:hAnsi="Cambria" w:cs="Arial"/>
                <w:b/>
                <w:sz w:val="17"/>
                <w:szCs w:val="17"/>
              </w:rPr>
            </w:pPr>
            <w:r w:rsidRPr="00C729BF">
              <w:rPr>
                <w:rFonts w:ascii="Cambria" w:hAnsi="Cambria" w:cs="Arial"/>
                <w:b/>
                <w:sz w:val="17"/>
                <w:szCs w:val="17"/>
              </w:rPr>
              <w:t xml:space="preserve">Üye 2 / 2nd </w:t>
            </w:r>
            <w:proofErr w:type="spellStart"/>
            <w:r w:rsidRPr="00C729BF">
              <w:rPr>
                <w:rFonts w:ascii="Cambria" w:hAnsi="Cambria" w:cs="Arial"/>
                <w:b/>
                <w:sz w:val="17"/>
                <w:szCs w:val="17"/>
              </w:rPr>
              <w:t>member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AE25D2" w14:textId="77777777" w:rsidR="00A63CDC" w:rsidRPr="00EB44A8" w:rsidRDefault="00A63CDC" w:rsidP="00A63CDC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16"/>
                <w:szCs w:val="16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EDE42C" w14:textId="77777777" w:rsidR="00A63CDC" w:rsidRPr="00EB44A8" w:rsidRDefault="00A63CDC" w:rsidP="00A63CDC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5741A2" w14:textId="77777777" w:rsidR="00A63CDC" w:rsidRPr="00EB44A8" w:rsidRDefault="00A63CDC" w:rsidP="00A63CDC">
            <w:pPr>
              <w:spacing w:before="20" w:after="20"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512102E7" w14:textId="77777777" w:rsidR="00A63CDC" w:rsidRDefault="00A63CDC" w:rsidP="00A63CDC">
      <w:pPr>
        <w:jc w:val="center"/>
        <w:rPr>
          <w:i/>
          <w:sz w:val="16"/>
          <w:szCs w:val="16"/>
        </w:rPr>
      </w:pPr>
    </w:p>
    <w:p w14:paraId="22FDE537" w14:textId="77777777" w:rsidR="000E2C68" w:rsidRPr="00E87B51" w:rsidRDefault="000E2C68" w:rsidP="000E2C68">
      <w:pPr>
        <w:jc w:val="both"/>
        <w:rPr>
          <w:i/>
          <w:color w:val="808080" w:themeColor="background1" w:themeShade="80"/>
          <w:sz w:val="16"/>
          <w:szCs w:val="16"/>
        </w:rPr>
      </w:pPr>
      <w:r w:rsidRPr="00677AD7">
        <w:rPr>
          <w:i/>
          <w:sz w:val="16"/>
          <w:szCs w:val="16"/>
        </w:rPr>
        <w:t xml:space="preserve">*Danışmanın eklemeyi uygun gördüğü başka değerlendirme ölçütü </w:t>
      </w:r>
      <w:r>
        <w:rPr>
          <w:i/>
          <w:sz w:val="16"/>
          <w:szCs w:val="16"/>
        </w:rPr>
        <w:t>eklenerek</w:t>
      </w:r>
      <w:r w:rsidRPr="00677AD7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>toplam not</w:t>
      </w:r>
      <w:r w:rsidRPr="00677AD7">
        <w:rPr>
          <w:i/>
          <w:sz w:val="16"/>
          <w:szCs w:val="16"/>
        </w:rPr>
        <w:t xml:space="preserve"> değişmeyecek şekilde not dağılımı güncellenebilir.</w:t>
      </w:r>
      <w:r>
        <w:rPr>
          <w:i/>
          <w:sz w:val="16"/>
          <w:szCs w:val="16"/>
        </w:rPr>
        <w:t xml:space="preserve"> </w:t>
      </w:r>
      <w:r w:rsidRPr="00785898">
        <w:rPr>
          <w:i/>
          <w:sz w:val="16"/>
          <w:szCs w:val="16"/>
        </w:rPr>
        <w:t xml:space="preserve">Bu belge tek nüsha olarak doldurulmalıdır. /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The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grade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distribution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can be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updated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by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adding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other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evaluation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criteria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that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the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advisor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deems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appropriate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,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without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changing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the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total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grade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.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This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document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must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be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filled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in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one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 xml:space="preserve"> </w:t>
      </w:r>
      <w:proofErr w:type="spellStart"/>
      <w:r w:rsidRPr="000150B1">
        <w:rPr>
          <w:i/>
          <w:color w:val="808080" w:themeColor="background1" w:themeShade="80"/>
          <w:sz w:val="14"/>
          <w:szCs w:val="14"/>
        </w:rPr>
        <w:t>copy</w:t>
      </w:r>
      <w:proofErr w:type="spellEnd"/>
      <w:r w:rsidRPr="000150B1">
        <w:rPr>
          <w:i/>
          <w:color w:val="808080" w:themeColor="background1" w:themeShade="80"/>
          <w:sz w:val="14"/>
          <w:szCs w:val="14"/>
        </w:rPr>
        <w:t>.</w:t>
      </w:r>
    </w:p>
    <w:p w14:paraId="5AB64F34" w14:textId="77777777" w:rsidR="00A63CDC" w:rsidRDefault="00A63CDC" w:rsidP="00A63CDC">
      <w:pPr>
        <w:jc w:val="center"/>
        <w:rPr>
          <w:i/>
          <w:sz w:val="16"/>
          <w:szCs w:val="16"/>
        </w:rPr>
      </w:pPr>
    </w:p>
    <w:p w14:paraId="2D6FF76E" w14:textId="77777777" w:rsidR="00A63CDC" w:rsidRDefault="00A63CDC" w:rsidP="00A63CDC">
      <w:pPr>
        <w:jc w:val="center"/>
        <w:rPr>
          <w:i/>
          <w:sz w:val="16"/>
          <w:szCs w:val="16"/>
        </w:rPr>
      </w:pPr>
    </w:p>
    <w:p w14:paraId="4FC57A6F" w14:textId="77777777" w:rsidR="00A63CDC" w:rsidRDefault="00A63CDC" w:rsidP="00A63CDC">
      <w:pPr>
        <w:jc w:val="center"/>
        <w:rPr>
          <w:i/>
          <w:sz w:val="16"/>
          <w:szCs w:val="16"/>
        </w:rPr>
      </w:pPr>
    </w:p>
    <w:p w14:paraId="65F6C518" w14:textId="77777777" w:rsidR="00A63CDC" w:rsidRDefault="00A63CDC" w:rsidP="00C729BF">
      <w:pPr>
        <w:jc w:val="both"/>
        <w:rPr>
          <w:i/>
          <w:sz w:val="16"/>
          <w:szCs w:val="16"/>
        </w:rPr>
      </w:pPr>
    </w:p>
    <w:sectPr w:rsidR="00A63CDC" w:rsidSect="00760CF3">
      <w:headerReference w:type="even" r:id="rId8"/>
      <w:headerReference w:type="default" r:id="rId9"/>
      <w:footerReference w:type="even" r:id="rId10"/>
      <w:footerReference w:type="default" r:id="rId11"/>
      <w:type w:val="continuous"/>
      <w:pgSz w:w="11906" w:h="16838"/>
      <w:pgMar w:top="720" w:right="720" w:bottom="720" w:left="720" w:header="1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993C3" w14:textId="77777777" w:rsidR="00C318F2" w:rsidRDefault="00C318F2">
      <w:r>
        <w:separator/>
      </w:r>
    </w:p>
  </w:endnote>
  <w:endnote w:type="continuationSeparator" w:id="0">
    <w:p w14:paraId="37580A74" w14:textId="77777777" w:rsidR="00C318F2" w:rsidRDefault="00C31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6F78A" w14:textId="78AA68D3" w:rsidR="00A76015" w:rsidRPr="0015018D" w:rsidRDefault="00A76015" w:rsidP="00A76015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Form No: FR</w:t>
    </w:r>
    <w:r>
      <w:rPr>
        <w:rFonts w:ascii="Arial" w:hAnsi="Arial" w:cs="Arial"/>
        <w:i/>
        <w:sz w:val="16"/>
        <w:lang w:val="tr-TR"/>
      </w:rPr>
      <w:t xml:space="preserve"> -1306   </w:t>
    </w:r>
    <w:r>
      <w:rPr>
        <w:rFonts w:ascii="Arial" w:hAnsi="Arial" w:cs="Arial"/>
        <w:i/>
        <w:sz w:val="16"/>
      </w:rPr>
      <w:t xml:space="preserve">; Revizyon Tarihi: </w:t>
    </w:r>
    <w:r w:rsidR="00896F17">
      <w:rPr>
        <w:rFonts w:ascii="Arial" w:hAnsi="Arial" w:cs="Arial"/>
        <w:i/>
        <w:sz w:val="16"/>
        <w:lang w:val="tr-TR"/>
      </w:rPr>
      <w:t xml:space="preserve"> </w:t>
    </w:r>
    <w:r w:rsidR="00B519CF">
      <w:rPr>
        <w:rFonts w:ascii="Arial" w:hAnsi="Arial" w:cs="Arial"/>
        <w:i/>
        <w:sz w:val="16"/>
        <w:lang w:val="tr-TR"/>
      </w:rPr>
      <w:t>18.05.2023</w:t>
    </w:r>
    <w:r>
      <w:rPr>
        <w:rFonts w:ascii="Arial" w:hAnsi="Arial" w:cs="Arial"/>
        <w:i/>
        <w:sz w:val="16"/>
        <w:lang w:val="tr-TR"/>
      </w:rPr>
      <w:t xml:space="preserve">    </w:t>
    </w:r>
    <w:r>
      <w:rPr>
        <w:rFonts w:ascii="Arial" w:hAnsi="Arial" w:cs="Arial"/>
        <w:i/>
        <w:sz w:val="16"/>
      </w:rPr>
      <w:t>; Revizyon No:</w:t>
    </w:r>
    <w:r w:rsidR="00896F17">
      <w:rPr>
        <w:rFonts w:ascii="Arial" w:hAnsi="Arial" w:cs="Arial"/>
        <w:i/>
        <w:sz w:val="16"/>
        <w:lang w:val="tr-TR"/>
      </w:rPr>
      <w:t xml:space="preserve">  0</w:t>
    </w:r>
    <w:r w:rsidR="00B519CF">
      <w:rPr>
        <w:rFonts w:ascii="Arial" w:hAnsi="Arial" w:cs="Arial"/>
        <w:i/>
        <w:sz w:val="16"/>
        <w:lang w:val="tr-TR"/>
      </w:rPr>
      <w:t>5</w:t>
    </w:r>
    <w:r>
      <w:rPr>
        <w:rFonts w:ascii="Arial" w:hAnsi="Arial" w:cs="Arial"/>
        <w:i/>
        <w:sz w:val="16"/>
      </w:rPr>
      <w:t>)</w:t>
    </w:r>
  </w:p>
  <w:p w14:paraId="3863278D" w14:textId="77777777" w:rsidR="00724CDE" w:rsidRDefault="00724CD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519366" w14:textId="7183A1BB" w:rsidR="00746FBD" w:rsidRPr="003E025D" w:rsidRDefault="003E025D" w:rsidP="003E025D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Form No: FR</w:t>
    </w:r>
    <w:r>
      <w:rPr>
        <w:rFonts w:ascii="Arial" w:hAnsi="Arial" w:cs="Arial"/>
        <w:i/>
        <w:sz w:val="16"/>
        <w:lang w:val="tr-TR"/>
      </w:rPr>
      <w:t xml:space="preserve"> -1306   </w:t>
    </w:r>
    <w:r>
      <w:rPr>
        <w:rFonts w:ascii="Arial" w:hAnsi="Arial" w:cs="Arial"/>
        <w:i/>
        <w:sz w:val="16"/>
      </w:rPr>
      <w:t xml:space="preserve">; Revizyon Tarihi: </w:t>
    </w:r>
    <w:r>
      <w:rPr>
        <w:rFonts w:ascii="Arial" w:hAnsi="Arial" w:cs="Arial"/>
        <w:i/>
        <w:sz w:val="16"/>
        <w:lang w:val="tr-TR"/>
      </w:rPr>
      <w:t xml:space="preserve"> </w:t>
    </w:r>
    <w:r w:rsidR="00297D11">
      <w:rPr>
        <w:rFonts w:ascii="Arial" w:hAnsi="Arial" w:cs="Arial"/>
        <w:i/>
        <w:sz w:val="16"/>
        <w:lang w:val="tr-TR"/>
      </w:rPr>
      <w:t>18.04.2025</w:t>
    </w:r>
    <w:r>
      <w:rPr>
        <w:rFonts w:ascii="Arial" w:hAnsi="Arial" w:cs="Arial"/>
        <w:i/>
        <w:sz w:val="16"/>
        <w:lang w:val="tr-TR"/>
      </w:rPr>
      <w:t xml:space="preserve">    </w:t>
    </w:r>
    <w:r>
      <w:rPr>
        <w:rFonts w:ascii="Arial" w:hAnsi="Arial" w:cs="Arial"/>
        <w:i/>
        <w:sz w:val="16"/>
      </w:rPr>
      <w:t>; Revizyon No:</w:t>
    </w:r>
    <w:r>
      <w:rPr>
        <w:rFonts w:ascii="Arial" w:hAnsi="Arial" w:cs="Arial"/>
        <w:i/>
        <w:sz w:val="16"/>
        <w:lang w:val="tr-TR"/>
      </w:rPr>
      <w:t xml:space="preserve">  0</w:t>
    </w:r>
    <w:r w:rsidR="00297D11">
      <w:rPr>
        <w:rFonts w:ascii="Arial" w:hAnsi="Arial" w:cs="Arial"/>
        <w:i/>
        <w:sz w:val="16"/>
        <w:lang w:val="tr-TR"/>
      </w:rPr>
      <w:t>8</w:t>
    </w:r>
    <w:r>
      <w:rPr>
        <w:rFonts w:ascii="Arial" w:hAnsi="Arial" w:cs="Arial"/>
        <w:i/>
        <w:sz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0B304" w14:textId="77777777" w:rsidR="00C318F2" w:rsidRDefault="00C318F2">
      <w:r>
        <w:separator/>
      </w:r>
    </w:p>
  </w:footnote>
  <w:footnote w:type="continuationSeparator" w:id="0">
    <w:p w14:paraId="00F796C0" w14:textId="77777777" w:rsidR="00C318F2" w:rsidRDefault="00C318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F1C346" w14:textId="77777777" w:rsidR="001E6FD3" w:rsidRPr="00785898" w:rsidRDefault="00760CF3" w:rsidP="001E6FD3">
    <w:pPr>
      <w:pStyle w:val="stBilgi"/>
      <w:jc w:val="center"/>
      <w:rPr>
        <w:b/>
        <w:lang w:val="tr-TR"/>
      </w:rPr>
    </w:pPr>
    <w:bookmarkStart w:id="3" w:name="_Hlk181001490"/>
    <w:bookmarkStart w:id="4" w:name="_Hlk181001491"/>
    <w:r w:rsidRPr="00785898">
      <w:rPr>
        <w:b/>
        <w:lang w:val="tr-TR"/>
      </w:rPr>
      <w:t xml:space="preserve">BİTİRME ÇALIŞMASI DEĞERLENDİRME FORMU </w:t>
    </w:r>
  </w:p>
  <w:p w14:paraId="30DD0A87" w14:textId="77777777" w:rsidR="00760CF3" w:rsidRPr="00785898" w:rsidRDefault="00760CF3" w:rsidP="001E6FD3">
    <w:pPr>
      <w:pStyle w:val="stBilgi"/>
      <w:jc w:val="center"/>
      <w:rPr>
        <w:b/>
        <w:i/>
        <w:lang w:val="tr-TR"/>
      </w:rPr>
    </w:pPr>
    <w:r w:rsidRPr="00785898">
      <w:rPr>
        <w:b/>
        <w:i/>
        <w:lang w:val="tr-TR"/>
      </w:rPr>
      <w:t>GRADUATION THESIS ASSESSMENT FORM</w:t>
    </w:r>
    <w:bookmarkEnd w:id="3"/>
    <w:bookmarkEnd w:id="4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E8434" w14:textId="77777777" w:rsidR="003251F0" w:rsidRDefault="003251F0" w:rsidP="003251F0">
    <w:pPr>
      <w:pStyle w:val="stBilgi"/>
      <w:tabs>
        <w:tab w:val="clear" w:pos="4536"/>
        <w:tab w:val="clear" w:pos="9072"/>
        <w:tab w:val="left" w:pos="7320"/>
      </w:tabs>
    </w:pPr>
  </w:p>
  <w:tbl>
    <w:tblPr>
      <w:tblStyle w:val="TabloKlavuzu"/>
      <w:tblW w:w="10491" w:type="dxa"/>
      <w:tblInd w:w="-15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0"/>
      <w:gridCol w:w="8691"/>
    </w:tblGrid>
    <w:tr w:rsidR="00A30F36" w14:paraId="0A7D8EBD" w14:textId="77777777" w:rsidTr="00250676">
      <w:tc>
        <w:tcPr>
          <w:tcW w:w="1800" w:type="dxa"/>
          <w:vAlign w:val="center"/>
        </w:tcPr>
        <w:p w14:paraId="4FC403C8" w14:textId="77777777" w:rsidR="00A30F36" w:rsidRDefault="00A30F36" w:rsidP="00250676">
          <w:pPr>
            <w:pStyle w:val="stBilgi"/>
          </w:pPr>
          <w:r>
            <w:rPr>
              <w:noProof/>
              <w:lang w:val="en-US" w:eastAsia="en-US"/>
            </w:rPr>
            <w:drawing>
              <wp:inline distT="0" distB="0" distL="0" distR="0" wp14:anchorId="0DD9A37B" wp14:editId="2EC49068">
                <wp:extent cx="645129" cy="645129"/>
                <wp:effectExtent l="0" t="0" r="3175" b="3175"/>
                <wp:docPr id="990625313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5155" cy="655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91" w:type="dxa"/>
          <w:vAlign w:val="center"/>
        </w:tcPr>
        <w:p w14:paraId="3174F8C3" w14:textId="514FA8C0" w:rsidR="00A30F36" w:rsidRPr="00A30F36" w:rsidRDefault="00A30F36" w:rsidP="00250676">
          <w:pPr>
            <w:pStyle w:val="stBilgi"/>
            <w:jc w:val="center"/>
            <w:rPr>
              <w:rFonts w:ascii="Cambria" w:hAnsi="Cambria"/>
              <w:b/>
              <w:bCs/>
              <w:sz w:val="22"/>
              <w:szCs w:val="22"/>
            </w:rPr>
          </w:pPr>
          <w:r w:rsidRPr="00A30F36">
            <w:rPr>
              <w:rFonts w:ascii="Cambria" w:hAnsi="Cambria"/>
              <w:b/>
              <w:bCs/>
              <w:sz w:val="22"/>
              <w:szCs w:val="22"/>
            </w:rPr>
            <w:t>MAKİNE FAKÜLTESİ</w:t>
          </w:r>
        </w:p>
        <w:p w14:paraId="69B53645" w14:textId="330DBF69" w:rsidR="00A30F36" w:rsidRPr="00A30F36" w:rsidRDefault="00A30F36" w:rsidP="00250676">
          <w:pPr>
            <w:pStyle w:val="stBilgi"/>
            <w:jc w:val="center"/>
            <w:rPr>
              <w:rFonts w:ascii="Cambria" w:hAnsi="Cambria"/>
              <w:b/>
              <w:bCs/>
              <w:sz w:val="22"/>
              <w:szCs w:val="22"/>
            </w:rPr>
          </w:pPr>
          <w:r w:rsidRPr="00A30F36">
            <w:rPr>
              <w:rFonts w:ascii="Cambria" w:hAnsi="Cambria"/>
              <w:b/>
              <w:bCs/>
              <w:sz w:val="22"/>
              <w:szCs w:val="22"/>
            </w:rPr>
            <w:t>ENDÜSTRİ MÜHENDİSLİĞİ BÖLÜMÜ</w:t>
          </w:r>
        </w:p>
        <w:p w14:paraId="6BAED90F" w14:textId="7809ACD5" w:rsidR="00A30F36" w:rsidRPr="00A30F36" w:rsidRDefault="00A30F36" w:rsidP="00250676">
          <w:pPr>
            <w:pStyle w:val="stBilgi"/>
            <w:jc w:val="center"/>
            <w:rPr>
              <w:rFonts w:ascii="Cambria" w:hAnsi="Cambria"/>
              <w:b/>
              <w:bCs/>
              <w:color w:val="767171" w:themeColor="background2" w:themeShade="80"/>
              <w:sz w:val="22"/>
              <w:szCs w:val="22"/>
            </w:rPr>
          </w:pPr>
          <w:r w:rsidRPr="00A30F36">
            <w:rPr>
              <w:rFonts w:ascii="Cambria" w:hAnsi="Cambria"/>
              <w:b/>
              <w:bCs/>
              <w:color w:val="767171" w:themeColor="background2" w:themeShade="80"/>
              <w:sz w:val="22"/>
              <w:szCs w:val="22"/>
            </w:rPr>
            <w:t>FACULTY OF MECHANICAL ENGINEERING</w:t>
          </w:r>
        </w:p>
        <w:p w14:paraId="7B0BB076" w14:textId="6F780D9B" w:rsidR="00A30F36" w:rsidRPr="00656AF5" w:rsidRDefault="00A30F36" w:rsidP="00250676">
          <w:pPr>
            <w:pStyle w:val="stBilgi"/>
            <w:jc w:val="center"/>
            <w:rPr>
              <w:b/>
              <w:bCs/>
            </w:rPr>
          </w:pPr>
          <w:r w:rsidRPr="00A30F36">
            <w:rPr>
              <w:rFonts w:ascii="Cambria" w:hAnsi="Cambria"/>
              <w:b/>
              <w:bCs/>
              <w:color w:val="767171" w:themeColor="background2" w:themeShade="80"/>
              <w:sz w:val="22"/>
              <w:szCs w:val="22"/>
            </w:rPr>
            <w:t>DEPARTMENT OF INDUSTRIAL ENGINEERING</w:t>
          </w:r>
        </w:p>
      </w:tc>
    </w:tr>
  </w:tbl>
  <w:p w14:paraId="042F89E7" w14:textId="05072FFF" w:rsidR="002A6E84" w:rsidRPr="003251F0" w:rsidRDefault="002A6E84" w:rsidP="00A30F36">
    <w:pPr>
      <w:pStyle w:val="stBilgi"/>
      <w:tabs>
        <w:tab w:val="clear" w:pos="4536"/>
        <w:tab w:val="clear" w:pos="9072"/>
        <w:tab w:val="left" w:pos="73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1C3B88"/>
    <w:multiLevelType w:val="hybridMultilevel"/>
    <w:tmpl w:val="D932DEE0"/>
    <w:lvl w:ilvl="0" w:tplc="B150B5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0A790B"/>
    <w:multiLevelType w:val="hybridMultilevel"/>
    <w:tmpl w:val="42FC1DCC"/>
    <w:lvl w:ilvl="0" w:tplc="8E76CD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98249129">
    <w:abstractNumId w:val="1"/>
  </w:num>
  <w:num w:numId="2" w16cid:durableId="10462961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7"/>
  <w:drawingGridVerticalSpacing w:val="17"/>
  <w:displayVertic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tDS0NLG0NDEwsTRT0lEKTi0uzszPAykwqgUAta7UzywAAAA="/>
  </w:docVars>
  <w:rsids>
    <w:rsidRoot w:val="003002B9"/>
    <w:rsid w:val="00001918"/>
    <w:rsid w:val="00005919"/>
    <w:rsid w:val="000150B1"/>
    <w:rsid w:val="0002084C"/>
    <w:rsid w:val="00053C9D"/>
    <w:rsid w:val="000646AD"/>
    <w:rsid w:val="00073535"/>
    <w:rsid w:val="000967F4"/>
    <w:rsid w:val="000B39BD"/>
    <w:rsid w:val="000C0976"/>
    <w:rsid w:val="000C3BE1"/>
    <w:rsid w:val="000D1BB9"/>
    <w:rsid w:val="000D40C5"/>
    <w:rsid w:val="000E09A8"/>
    <w:rsid w:val="000E13DD"/>
    <w:rsid w:val="000E2C68"/>
    <w:rsid w:val="000F44CF"/>
    <w:rsid w:val="00104A60"/>
    <w:rsid w:val="00106D91"/>
    <w:rsid w:val="00107260"/>
    <w:rsid w:val="00114933"/>
    <w:rsid w:val="00120294"/>
    <w:rsid w:val="0012271A"/>
    <w:rsid w:val="0012746D"/>
    <w:rsid w:val="00135341"/>
    <w:rsid w:val="00142A5D"/>
    <w:rsid w:val="0015018D"/>
    <w:rsid w:val="00152861"/>
    <w:rsid w:val="0015369F"/>
    <w:rsid w:val="001544B9"/>
    <w:rsid w:val="00162D97"/>
    <w:rsid w:val="00174E49"/>
    <w:rsid w:val="00185A63"/>
    <w:rsid w:val="00193A33"/>
    <w:rsid w:val="001948AF"/>
    <w:rsid w:val="00197D00"/>
    <w:rsid w:val="001A66B5"/>
    <w:rsid w:val="001B4FF0"/>
    <w:rsid w:val="001B6A65"/>
    <w:rsid w:val="001C2237"/>
    <w:rsid w:val="001D667A"/>
    <w:rsid w:val="001E6FD3"/>
    <w:rsid w:val="001F0F06"/>
    <w:rsid w:val="001F75C2"/>
    <w:rsid w:val="00200A16"/>
    <w:rsid w:val="00200E81"/>
    <w:rsid w:val="00204719"/>
    <w:rsid w:val="00210C0F"/>
    <w:rsid w:val="002113EF"/>
    <w:rsid w:val="0023331D"/>
    <w:rsid w:val="002336F1"/>
    <w:rsid w:val="0023377F"/>
    <w:rsid w:val="002342EC"/>
    <w:rsid w:val="00250676"/>
    <w:rsid w:val="00252711"/>
    <w:rsid w:val="00253E7B"/>
    <w:rsid w:val="00254BB5"/>
    <w:rsid w:val="00255341"/>
    <w:rsid w:val="002600E6"/>
    <w:rsid w:val="00262102"/>
    <w:rsid w:val="00266135"/>
    <w:rsid w:val="00284ED4"/>
    <w:rsid w:val="00295376"/>
    <w:rsid w:val="00296A10"/>
    <w:rsid w:val="00297D11"/>
    <w:rsid w:val="002A1C3F"/>
    <w:rsid w:val="002A6E84"/>
    <w:rsid w:val="002B26E2"/>
    <w:rsid w:val="002C485A"/>
    <w:rsid w:val="002C6543"/>
    <w:rsid w:val="002C778E"/>
    <w:rsid w:val="002D1BFB"/>
    <w:rsid w:val="002E09FB"/>
    <w:rsid w:val="002E1B93"/>
    <w:rsid w:val="003002B9"/>
    <w:rsid w:val="00305029"/>
    <w:rsid w:val="003168E6"/>
    <w:rsid w:val="00316E51"/>
    <w:rsid w:val="003251F0"/>
    <w:rsid w:val="00340A92"/>
    <w:rsid w:val="0037415D"/>
    <w:rsid w:val="00374C0E"/>
    <w:rsid w:val="00381413"/>
    <w:rsid w:val="00385EEE"/>
    <w:rsid w:val="00387553"/>
    <w:rsid w:val="003957CA"/>
    <w:rsid w:val="003A00B2"/>
    <w:rsid w:val="003A335C"/>
    <w:rsid w:val="003B4986"/>
    <w:rsid w:val="003C0F97"/>
    <w:rsid w:val="003C78D1"/>
    <w:rsid w:val="003D7EB2"/>
    <w:rsid w:val="003E025D"/>
    <w:rsid w:val="003E4230"/>
    <w:rsid w:val="003E59D2"/>
    <w:rsid w:val="003F4BFB"/>
    <w:rsid w:val="004058F4"/>
    <w:rsid w:val="00407D5A"/>
    <w:rsid w:val="00421C30"/>
    <w:rsid w:val="0042357A"/>
    <w:rsid w:val="00424A3B"/>
    <w:rsid w:val="0043191B"/>
    <w:rsid w:val="00432C48"/>
    <w:rsid w:val="00452DA7"/>
    <w:rsid w:val="00456250"/>
    <w:rsid w:val="00460DD1"/>
    <w:rsid w:val="004641C4"/>
    <w:rsid w:val="004643AD"/>
    <w:rsid w:val="004647BC"/>
    <w:rsid w:val="0046692C"/>
    <w:rsid w:val="00475F19"/>
    <w:rsid w:val="00476F11"/>
    <w:rsid w:val="00481913"/>
    <w:rsid w:val="00487665"/>
    <w:rsid w:val="004936B1"/>
    <w:rsid w:val="004B0149"/>
    <w:rsid w:val="004B3682"/>
    <w:rsid w:val="004B4489"/>
    <w:rsid w:val="004C75B8"/>
    <w:rsid w:val="004D5EE2"/>
    <w:rsid w:val="004E28BC"/>
    <w:rsid w:val="004E5027"/>
    <w:rsid w:val="004F4843"/>
    <w:rsid w:val="0050672E"/>
    <w:rsid w:val="0051280C"/>
    <w:rsid w:val="00517145"/>
    <w:rsid w:val="0052178C"/>
    <w:rsid w:val="00522917"/>
    <w:rsid w:val="00527AF5"/>
    <w:rsid w:val="005309E9"/>
    <w:rsid w:val="005424C8"/>
    <w:rsid w:val="00562116"/>
    <w:rsid w:val="005725D6"/>
    <w:rsid w:val="005773F2"/>
    <w:rsid w:val="00584C26"/>
    <w:rsid w:val="005930EF"/>
    <w:rsid w:val="005A59F8"/>
    <w:rsid w:val="005B0E17"/>
    <w:rsid w:val="005B2CA6"/>
    <w:rsid w:val="005C2C05"/>
    <w:rsid w:val="005C4053"/>
    <w:rsid w:val="005D1CC4"/>
    <w:rsid w:val="005D56D2"/>
    <w:rsid w:val="005D68D7"/>
    <w:rsid w:val="005E08FF"/>
    <w:rsid w:val="005E0DB6"/>
    <w:rsid w:val="005E1157"/>
    <w:rsid w:val="005E2340"/>
    <w:rsid w:val="005F03B7"/>
    <w:rsid w:val="005F08FA"/>
    <w:rsid w:val="005F1BF8"/>
    <w:rsid w:val="006014B2"/>
    <w:rsid w:val="00606A9F"/>
    <w:rsid w:val="006147C8"/>
    <w:rsid w:val="00620E1A"/>
    <w:rsid w:val="006341D4"/>
    <w:rsid w:val="00636679"/>
    <w:rsid w:val="00636EED"/>
    <w:rsid w:val="00663AE1"/>
    <w:rsid w:val="006647D4"/>
    <w:rsid w:val="00675444"/>
    <w:rsid w:val="00676491"/>
    <w:rsid w:val="00677AD7"/>
    <w:rsid w:val="00687567"/>
    <w:rsid w:val="00695E1E"/>
    <w:rsid w:val="006A2FF5"/>
    <w:rsid w:val="006A315B"/>
    <w:rsid w:val="006A3573"/>
    <w:rsid w:val="006C5C3F"/>
    <w:rsid w:val="006C5F5C"/>
    <w:rsid w:val="006D119F"/>
    <w:rsid w:val="006E0637"/>
    <w:rsid w:val="006E4CF5"/>
    <w:rsid w:val="006F17B0"/>
    <w:rsid w:val="006F4A6A"/>
    <w:rsid w:val="0070083B"/>
    <w:rsid w:val="0070090E"/>
    <w:rsid w:val="007249CD"/>
    <w:rsid w:val="00724CDE"/>
    <w:rsid w:val="007346C7"/>
    <w:rsid w:val="00741DF9"/>
    <w:rsid w:val="00742C8D"/>
    <w:rsid w:val="00746FBD"/>
    <w:rsid w:val="007473F9"/>
    <w:rsid w:val="007579F3"/>
    <w:rsid w:val="00760CF3"/>
    <w:rsid w:val="0076342F"/>
    <w:rsid w:val="00766021"/>
    <w:rsid w:val="00783EEF"/>
    <w:rsid w:val="00785898"/>
    <w:rsid w:val="007935CD"/>
    <w:rsid w:val="00795743"/>
    <w:rsid w:val="00796F05"/>
    <w:rsid w:val="007A1334"/>
    <w:rsid w:val="007B465A"/>
    <w:rsid w:val="007B61A2"/>
    <w:rsid w:val="007C7B54"/>
    <w:rsid w:val="007E04D3"/>
    <w:rsid w:val="007F1635"/>
    <w:rsid w:val="007F365C"/>
    <w:rsid w:val="007F39D5"/>
    <w:rsid w:val="0080158D"/>
    <w:rsid w:val="0080230F"/>
    <w:rsid w:val="0080261C"/>
    <w:rsid w:val="008179DD"/>
    <w:rsid w:val="008315B9"/>
    <w:rsid w:val="00834A59"/>
    <w:rsid w:val="00842B77"/>
    <w:rsid w:val="00867EF5"/>
    <w:rsid w:val="00885953"/>
    <w:rsid w:val="00886BEA"/>
    <w:rsid w:val="0088753D"/>
    <w:rsid w:val="00896F17"/>
    <w:rsid w:val="008A7678"/>
    <w:rsid w:val="008D1057"/>
    <w:rsid w:val="008F2357"/>
    <w:rsid w:val="008F3563"/>
    <w:rsid w:val="00915125"/>
    <w:rsid w:val="00917862"/>
    <w:rsid w:val="0092716C"/>
    <w:rsid w:val="0093090B"/>
    <w:rsid w:val="0093158A"/>
    <w:rsid w:val="00936A59"/>
    <w:rsid w:val="00954A2D"/>
    <w:rsid w:val="00962AEC"/>
    <w:rsid w:val="00970142"/>
    <w:rsid w:val="00970D34"/>
    <w:rsid w:val="00971065"/>
    <w:rsid w:val="00977758"/>
    <w:rsid w:val="009778A5"/>
    <w:rsid w:val="009920D5"/>
    <w:rsid w:val="0099408A"/>
    <w:rsid w:val="009A0645"/>
    <w:rsid w:val="009B6820"/>
    <w:rsid w:val="009C574C"/>
    <w:rsid w:val="009C73B3"/>
    <w:rsid w:val="009D0291"/>
    <w:rsid w:val="009E07BB"/>
    <w:rsid w:val="009E311A"/>
    <w:rsid w:val="009E5C1F"/>
    <w:rsid w:val="009E60C6"/>
    <w:rsid w:val="009E61F0"/>
    <w:rsid w:val="009F0E1C"/>
    <w:rsid w:val="009F48C4"/>
    <w:rsid w:val="00A1114D"/>
    <w:rsid w:val="00A11B7F"/>
    <w:rsid w:val="00A11DE3"/>
    <w:rsid w:val="00A15641"/>
    <w:rsid w:val="00A231FA"/>
    <w:rsid w:val="00A26B4C"/>
    <w:rsid w:val="00A30F36"/>
    <w:rsid w:val="00A43313"/>
    <w:rsid w:val="00A439B8"/>
    <w:rsid w:val="00A5029D"/>
    <w:rsid w:val="00A55335"/>
    <w:rsid w:val="00A5551B"/>
    <w:rsid w:val="00A563D2"/>
    <w:rsid w:val="00A6016C"/>
    <w:rsid w:val="00A63CDC"/>
    <w:rsid w:val="00A66532"/>
    <w:rsid w:val="00A707DC"/>
    <w:rsid w:val="00A76015"/>
    <w:rsid w:val="00A763E2"/>
    <w:rsid w:val="00A82F11"/>
    <w:rsid w:val="00A87723"/>
    <w:rsid w:val="00A94156"/>
    <w:rsid w:val="00AA0531"/>
    <w:rsid w:val="00AA5BA7"/>
    <w:rsid w:val="00AA756E"/>
    <w:rsid w:val="00AB76F6"/>
    <w:rsid w:val="00AC29B6"/>
    <w:rsid w:val="00AC44BB"/>
    <w:rsid w:val="00AE169C"/>
    <w:rsid w:val="00AE2B82"/>
    <w:rsid w:val="00AE34B1"/>
    <w:rsid w:val="00AE42DC"/>
    <w:rsid w:val="00AF27AB"/>
    <w:rsid w:val="00B03783"/>
    <w:rsid w:val="00B10791"/>
    <w:rsid w:val="00B15767"/>
    <w:rsid w:val="00B407D5"/>
    <w:rsid w:val="00B41A16"/>
    <w:rsid w:val="00B421BA"/>
    <w:rsid w:val="00B478DE"/>
    <w:rsid w:val="00B519CF"/>
    <w:rsid w:val="00B5731D"/>
    <w:rsid w:val="00B57C35"/>
    <w:rsid w:val="00B61812"/>
    <w:rsid w:val="00B6523D"/>
    <w:rsid w:val="00B717A7"/>
    <w:rsid w:val="00B763A8"/>
    <w:rsid w:val="00B7686D"/>
    <w:rsid w:val="00B91BAD"/>
    <w:rsid w:val="00BB2DD1"/>
    <w:rsid w:val="00BC4684"/>
    <w:rsid w:val="00BD1877"/>
    <w:rsid w:val="00BD6DDC"/>
    <w:rsid w:val="00BE2226"/>
    <w:rsid w:val="00BF080E"/>
    <w:rsid w:val="00BF273D"/>
    <w:rsid w:val="00BF675A"/>
    <w:rsid w:val="00C017C4"/>
    <w:rsid w:val="00C10CA4"/>
    <w:rsid w:val="00C142CE"/>
    <w:rsid w:val="00C154BC"/>
    <w:rsid w:val="00C318F2"/>
    <w:rsid w:val="00C51E7C"/>
    <w:rsid w:val="00C533D9"/>
    <w:rsid w:val="00C729BF"/>
    <w:rsid w:val="00C918F8"/>
    <w:rsid w:val="00C93E75"/>
    <w:rsid w:val="00CA386E"/>
    <w:rsid w:val="00CB4AC5"/>
    <w:rsid w:val="00CB741E"/>
    <w:rsid w:val="00CC1350"/>
    <w:rsid w:val="00CD086E"/>
    <w:rsid w:val="00CD111A"/>
    <w:rsid w:val="00CD39EC"/>
    <w:rsid w:val="00CE065E"/>
    <w:rsid w:val="00CE1D93"/>
    <w:rsid w:val="00CE365E"/>
    <w:rsid w:val="00CE3865"/>
    <w:rsid w:val="00CF47EF"/>
    <w:rsid w:val="00D001E7"/>
    <w:rsid w:val="00D04EDF"/>
    <w:rsid w:val="00D0647E"/>
    <w:rsid w:val="00D06FEE"/>
    <w:rsid w:val="00D07937"/>
    <w:rsid w:val="00D138DF"/>
    <w:rsid w:val="00D17685"/>
    <w:rsid w:val="00D33FB8"/>
    <w:rsid w:val="00D438A2"/>
    <w:rsid w:val="00D458CD"/>
    <w:rsid w:val="00D4623E"/>
    <w:rsid w:val="00D46BD5"/>
    <w:rsid w:val="00D47232"/>
    <w:rsid w:val="00D851F3"/>
    <w:rsid w:val="00D87B9B"/>
    <w:rsid w:val="00D92CF1"/>
    <w:rsid w:val="00D970CA"/>
    <w:rsid w:val="00DC736C"/>
    <w:rsid w:val="00DE4F4D"/>
    <w:rsid w:val="00DE786D"/>
    <w:rsid w:val="00DF35C8"/>
    <w:rsid w:val="00E02C89"/>
    <w:rsid w:val="00E1737B"/>
    <w:rsid w:val="00E23AC4"/>
    <w:rsid w:val="00E23E2E"/>
    <w:rsid w:val="00E32892"/>
    <w:rsid w:val="00E34491"/>
    <w:rsid w:val="00E40800"/>
    <w:rsid w:val="00E4311E"/>
    <w:rsid w:val="00E52946"/>
    <w:rsid w:val="00E54C35"/>
    <w:rsid w:val="00E55798"/>
    <w:rsid w:val="00E574EC"/>
    <w:rsid w:val="00E664D5"/>
    <w:rsid w:val="00E66CEA"/>
    <w:rsid w:val="00E752EB"/>
    <w:rsid w:val="00E84AF2"/>
    <w:rsid w:val="00E87B51"/>
    <w:rsid w:val="00E93290"/>
    <w:rsid w:val="00E93364"/>
    <w:rsid w:val="00EA5127"/>
    <w:rsid w:val="00EA6FBB"/>
    <w:rsid w:val="00EB44A8"/>
    <w:rsid w:val="00EC5C7B"/>
    <w:rsid w:val="00ED5FAB"/>
    <w:rsid w:val="00EE1C9B"/>
    <w:rsid w:val="00EF274A"/>
    <w:rsid w:val="00EF47E4"/>
    <w:rsid w:val="00EF6F6A"/>
    <w:rsid w:val="00EF6F8A"/>
    <w:rsid w:val="00F305C6"/>
    <w:rsid w:val="00F54C73"/>
    <w:rsid w:val="00F55BB8"/>
    <w:rsid w:val="00F70E11"/>
    <w:rsid w:val="00F7386D"/>
    <w:rsid w:val="00F8031C"/>
    <w:rsid w:val="00F93577"/>
    <w:rsid w:val="00F950BB"/>
    <w:rsid w:val="00FA464F"/>
    <w:rsid w:val="00FA7C68"/>
    <w:rsid w:val="00FB1F7B"/>
    <w:rsid w:val="00FB6FB6"/>
    <w:rsid w:val="00FC071C"/>
    <w:rsid w:val="00FD344A"/>
    <w:rsid w:val="00FE36A1"/>
    <w:rsid w:val="00FE57D0"/>
    <w:rsid w:val="00FF2ED9"/>
    <w:rsid w:val="00FF6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4BA9DFFA"/>
  <w15:chartTrackingRefBased/>
  <w15:docId w15:val="{23F6D85C-128E-4367-8DB5-F837880B2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pPr>
      <w:keepNext/>
      <w:jc w:val="both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paragraph" w:styleId="Balk5">
    <w:name w:val="heading 5"/>
    <w:basedOn w:val="Normal"/>
    <w:next w:val="Normal"/>
    <w:qFormat/>
    <w:pPr>
      <w:keepNext/>
      <w:jc w:val="both"/>
      <w:outlineLvl w:val="4"/>
    </w:pPr>
    <w:rPr>
      <w:b/>
      <w:bCs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b/>
      <w:bCs/>
      <w:sz w:val="20"/>
    </w:rPr>
  </w:style>
  <w:style w:type="paragraph" w:styleId="Balk7">
    <w:name w:val="heading 7"/>
    <w:basedOn w:val="Normal"/>
    <w:next w:val="Normal"/>
    <w:qFormat/>
    <w:pPr>
      <w:keepNext/>
      <w:jc w:val="center"/>
      <w:outlineLvl w:val="6"/>
    </w:pPr>
    <w:rPr>
      <w:b/>
      <w:bCs/>
      <w:sz w:val="32"/>
    </w:rPr>
  </w:style>
  <w:style w:type="paragraph" w:styleId="Balk8">
    <w:name w:val="heading 8"/>
    <w:basedOn w:val="Normal"/>
    <w:next w:val="Normal"/>
    <w:qFormat/>
    <w:pPr>
      <w:keepNext/>
      <w:spacing w:before="60" w:after="60"/>
      <w:outlineLvl w:val="7"/>
    </w:pPr>
    <w:rPr>
      <w:b/>
      <w:bCs/>
    </w:rPr>
  </w:style>
  <w:style w:type="paragraph" w:styleId="Balk9">
    <w:name w:val="heading 9"/>
    <w:basedOn w:val="Normal"/>
    <w:next w:val="Normal"/>
    <w:qFormat/>
    <w:pPr>
      <w:keepNext/>
      <w:jc w:val="both"/>
      <w:outlineLvl w:val="8"/>
    </w:pPr>
    <w:rPr>
      <w:b/>
      <w:bCs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  <w:rPr>
      <w:lang w:val="x-none" w:eastAsia="x-none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pPr>
      <w:spacing w:before="120" w:after="120"/>
      <w:jc w:val="both"/>
    </w:pPr>
  </w:style>
  <w:style w:type="paragraph" w:styleId="bekMetni">
    <w:name w:val="Block Text"/>
    <w:basedOn w:val="Normal"/>
    <w:pPr>
      <w:ind w:left="113" w:right="113"/>
      <w:jc w:val="center"/>
    </w:pPr>
  </w:style>
  <w:style w:type="table" w:styleId="TabloKlavuzu">
    <w:name w:val="Table Grid"/>
    <w:basedOn w:val="NormalTablo"/>
    <w:uiPriority w:val="39"/>
    <w:rsid w:val="000E13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TrebuchetMS">
    <w:name w:val="Normal + Trebuchet MS"/>
    <w:aliases w:val="Satır aralığı:  1.5 satır"/>
    <w:basedOn w:val="Normal"/>
    <w:rsid w:val="00120294"/>
    <w:pPr>
      <w:spacing w:line="360" w:lineRule="auto"/>
    </w:pPr>
    <w:rPr>
      <w:rFonts w:ascii="Trebuchet MS" w:hAnsi="Trebuchet MS"/>
    </w:rPr>
  </w:style>
  <w:style w:type="character" w:customStyle="1" w:styleId="stBilgiChar">
    <w:name w:val="Üst Bilgi Char"/>
    <w:link w:val="stBilgi"/>
    <w:uiPriority w:val="99"/>
    <w:rsid w:val="0015018D"/>
    <w:rPr>
      <w:sz w:val="24"/>
      <w:szCs w:val="24"/>
    </w:rPr>
  </w:style>
  <w:style w:type="paragraph" w:styleId="BalonMetni">
    <w:name w:val="Balloon Text"/>
    <w:basedOn w:val="Normal"/>
    <w:link w:val="BalonMetniChar"/>
    <w:rsid w:val="00522917"/>
    <w:rPr>
      <w:rFonts w:ascii="Segoe UI" w:hAnsi="Segoe UI"/>
      <w:sz w:val="18"/>
      <w:szCs w:val="18"/>
      <w:lang w:val="x-none" w:eastAsia="x-none"/>
    </w:rPr>
  </w:style>
  <w:style w:type="character" w:customStyle="1" w:styleId="BalonMetniChar">
    <w:name w:val="Balon Metni Char"/>
    <w:link w:val="BalonMetni"/>
    <w:rsid w:val="00522917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70090E"/>
    <w:rPr>
      <w:sz w:val="24"/>
      <w:szCs w:val="24"/>
      <w:lang w:val="tr-TR" w:eastAsia="tr-TR"/>
    </w:rPr>
  </w:style>
  <w:style w:type="character" w:customStyle="1" w:styleId="AltBilgiChar">
    <w:name w:val="Alt Bilgi Char"/>
    <w:link w:val="AltBilgi"/>
    <w:uiPriority w:val="99"/>
    <w:rsid w:val="00724CDE"/>
    <w:rPr>
      <w:sz w:val="24"/>
      <w:szCs w:val="24"/>
      <w:lang w:val="tr-TR" w:eastAsia="tr-TR"/>
    </w:rPr>
  </w:style>
  <w:style w:type="character" w:styleId="AklamaBavurusu">
    <w:name w:val="annotation reference"/>
    <w:basedOn w:val="VarsaylanParagrafYazTipi"/>
    <w:rsid w:val="002B26E2"/>
    <w:rPr>
      <w:sz w:val="16"/>
      <w:szCs w:val="16"/>
    </w:rPr>
  </w:style>
  <w:style w:type="paragraph" w:styleId="AklamaMetni">
    <w:name w:val="annotation text"/>
    <w:basedOn w:val="Normal"/>
    <w:link w:val="AklamaMetniChar"/>
    <w:rsid w:val="002B26E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2B26E2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2B26E2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2B26E2"/>
    <w:rPr>
      <w:b/>
      <w:bCs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5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A401F9-30E2-4039-BF7D-388FE2212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5</Words>
  <Characters>334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ELEKTRİK MÜHENDİSLİĞİ BÖLÜMÜ</vt:lpstr>
      <vt:lpstr>ELEKTRİK MÜHENDİSLİĞİ BÖLÜMÜ</vt:lpstr>
    </vt:vector>
  </TitlesOfParts>
  <Company>Yıldız Teknik Üniversitesi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İK MÜHENDİSLİĞİ BÖLÜMÜ</dc:title>
  <dc:subject/>
  <dc:creator>Prof. Dr. Hacı BODUR</dc:creator>
  <cp:keywords/>
  <cp:lastModifiedBy>Ceylan Merve BİNİCİ</cp:lastModifiedBy>
  <cp:revision>2</cp:revision>
  <cp:lastPrinted>2014-06-11T13:25:00Z</cp:lastPrinted>
  <dcterms:created xsi:type="dcterms:W3CDTF">2025-04-18T13:14:00Z</dcterms:created>
  <dcterms:modified xsi:type="dcterms:W3CDTF">2025-04-18T13:14:00Z</dcterms:modified>
</cp:coreProperties>
</file>